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9BCB" w14:textId="11BADFC7" w:rsidR="00615472" w:rsidRPr="00710C66" w:rsidRDefault="00404DC0" w:rsidP="00710C66">
      <w:pPr>
        <w:spacing w:line="300" w:lineRule="exact"/>
        <w:jc w:val="center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710C66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3AB3A018" wp14:editId="4996A953">
                <wp:simplePos x="0" y="0"/>
                <wp:positionH relativeFrom="margin">
                  <wp:align>left</wp:align>
                </wp:positionH>
                <wp:positionV relativeFrom="paragraph">
                  <wp:posOffset>533</wp:posOffset>
                </wp:positionV>
                <wp:extent cx="5788025" cy="1404620"/>
                <wp:effectExtent l="0" t="0" r="22225" b="10160"/>
                <wp:wrapTight wrapText="bothSides">
                  <wp:wrapPolygon edited="0">
                    <wp:start x="0" y="0"/>
                    <wp:lineTo x="0" y="21331"/>
                    <wp:lineTo x="21612" y="21331"/>
                    <wp:lineTo x="21612" y="0"/>
                    <wp:lineTo x="0" y="0"/>
                  </wp:wrapPolygon>
                </wp:wrapTight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02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57454" w14:textId="42F63A2A" w:rsidR="00BA79DB" w:rsidRPr="00710C66" w:rsidRDefault="00B60FD7" w:rsidP="00C27D16">
                            <w:pPr>
                              <w:pStyle w:val="a4"/>
                              <w:spacing w:line="240" w:lineRule="exact"/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Form 3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　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</w:t>
                            </w:r>
                            <w:r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L</w:t>
                            </w:r>
                            <w:r w:rsidR="00BA79DB" w:rsidRPr="00710C66">
                              <w:rPr>
                                <w:rFonts w:hint="eastAsia"/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etter of Intent</w:t>
                            </w:r>
                            <w:r w:rsidR="00BA79DB" w:rsidRPr="00710C66">
                              <w:rPr>
                                <w:b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               </w:t>
                            </w:r>
                            <w:r w:rsidR="00BA79DB" w:rsidRPr="00710C66">
                              <w:rPr>
                                <w:b/>
                                <w:i/>
                                <w:color w:val="FF0000"/>
                                <w:lang w:eastAsia="ja-JP"/>
                              </w:rPr>
                              <w:t xml:space="preserve"> Please delete when submitted</w:t>
                            </w:r>
                          </w:p>
                          <w:p w14:paraId="5EB54D30" w14:textId="295EA273" w:rsidR="00BA79DB" w:rsidRPr="00710C66" w:rsidRDefault="00BA79DB" w:rsidP="00C27D16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* Signed LOI must be added as an Annex to the proposal.</w:t>
                            </w:r>
                          </w:p>
                          <w:p w14:paraId="17E2603D" w14:textId="76B0D702" w:rsidR="00BA79DB" w:rsidRPr="00710C66" w:rsidRDefault="00BA79DB" w:rsidP="00DC0652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* Letter of intent </w:t>
                            </w:r>
                            <w:r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is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to </w:t>
                            </w:r>
                            <w:r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>confirm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that a researcher understands his or her responsibilities in the</w:t>
                            </w:r>
                            <w:r w:rsidR="00837399" w:rsidRPr="00710C66">
                              <w:rPr>
                                <w:rFonts w:hint="eastAsia"/>
                                <w:i/>
                                <w:color w:val="A6A6A6" w:themeColor="background1" w:themeShade="A6"/>
                                <w:lang w:eastAsia="ja-JP"/>
                              </w:rPr>
                              <w:t xml:space="preserve"> </w:t>
                            </w:r>
                            <w:r w:rsidR="00837399"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proposal</w:t>
                            </w: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.</w:t>
                            </w:r>
                          </w:p>
                          <w:p w14:paraId="0409D8C5" w14:textId="53534418" w:rsidR="00B60FD7" w:rsidRPr="00710C66" w:rsidRDefault="00B60FD7" w:rsidP="00DC0652">
                            <w:pPr>
                              <w:pStyle w:val="a4"/>
                              <w:spacing w:line="240" w:lineRule="exact"/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</w:pPr>
                            <w:r w:rsidRPr="00710C66">
                              <w:rPr>
                                <w:i/>
                                <w:color w:val="A6A6A6" w:themeColor="background1" w:themeShade="A6"/>
                                <w:lang w:eastAsia="ja-JP"/>
                              </w:rPr>
                              <w:t>*The U.S.A Principal Investigators must provide information to AMED. This page will go to the AMED for eligibility che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B3A01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0;margin-top:.05pt;width:455.75pt;height:110.6pt;z-index:-25165209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" fillcolor="white [3201]" strokecolor="#70ad47 [3209]" strokeweight="1pt">
                <v:textbox style="mso-fit-shape-to-text:t">
                  <w:txbxContent>
                    <w:p w14:paraId="69157454" w14:textId="42F63A2A" w:rsidR="00BA79DB" w:rsidRPr="00710C66" w:rsidRDefault="00B60FD7" w:rsidP="00C27D16">
                      <w:pPr>
                        <w:pStyle w:val="a4"/>
                        <w:spacing w:line="240" w:lineRule="exact"/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Form 3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　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 </w:t>
                      </w:r>
                      <w:r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L</w:t>
                      </w:r>
                      <w:r w:rsidR="00BA79DB" w:rsidRPr="00710C66">
                        <w:rPr>
                          <w:rFonts w:hint="eastAsia"/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>etter of Intent</w:t>
                      </w:r>
                      <w:r w:rsidR="00BA79DB" w:rsidRPr="00710C66">
                        <w:rPr>
                          <w:b/>
                          <w:i/>
                          <w:color w:val="A6A6A6" w:themeColor="background1" w:themeShade="A6"/>
                          <w:lang w:eastAsia="ja-JP"/>
                        </w:rPr>
                        <w:t xml:space="preserve">                </w:t>
                      </w:r>
                      <w:r w:rsidR="00BA79DB" w:rsidRPr="00710C66">
                        <w:rPr>
                          <w:b/>
                          <w:i/>
                          <w:color w:val="FF0000"/>
                          <w:lang w:eastAsia="ja-JP"/>
                        </w:rPr>
                        <w:t xml:space="preserve"> Please delete when submitted</w:t>
                      </w:r>
                    </w:p>
                    <w:p w14:paraId="5EB54D30" w14:textId="295EA273" w:rsidR="00BA79DB" w:rsidRPr="00710C66" w:rsidRDefault="00BA79DB" w:rsidP="00C27D16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* Signed LOI must be added as an Annex to the proposal.</w:t>
                      </w:r>
                    </w:p>
                    <w:p w14:paraId="17E2603D" w14:textId="76B0D702" w:rsidR="00BA79DB" w:rsidRPr="00710C66" w:rsidRDefault="00BA79DB" w:rsidP="00DC0652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* Letter of intent </w:t>
                      </w:r>
                      <w:r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>is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 to </w:t>
                      </w:r>
                      <w:r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>confirm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 xml:space="preserve"> that a researcher understands his or her responsibilities in the</w:t>
                      </w:r>
                      <w:r w:rsidR="00837399" w:rsidRPr="00710C66">
                        <w:rPr>
                          <w:rFonts w:hint="eastAsia"/>
                          <w:i/>
                          <w:color w:val="A6A6A6" w:themeColor="background1" w:themeShade="A6"/>
                          <w:lang w:eastAsia="ja-JP"/>
                        </w:rPr>
                        <w:t xml:space="preserve"> </w:t>
                      </w:r>
                      <w:r w:rsidR="00837399"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proposal</w:t>
                      </w: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.</w:t>
                      </w:r>
                    </w:p>
                    <w:p w14:paraId="0409D8C5" w14:textId="53534418" w:rsidR="00B60FD7" w:rsidRPr="00710C66" w:rsidRDefault="00B60FD7" w:rsidP="00DC0652">
                      <w:pPr>
                        <w:pStyle w:val="a4"/>
                        <w:spacing w:line="240" w:lineRule="exact"/>
                        <w:rPr>
                          <w:i/>
                          <w:color w:val="A6A6A6" w:themeColor="background1" w:themeShade="A6"/>
                          <w:lang w:eastAsia="ja-JP"/>
                        </w:rPr>
                      </w:pPr>
                      <w:r w:rsidRPr="00710C66">
                        <w:rPr>
                          <w:i/>
                          <w:color w:val="A6A6A6" w:themeColor="background1" w:themeShade="A6"/>
                          <w:lang w:eastAsia="ja-JP"/>
                        </w:rPr>
                        <w:t>*The U.S.A Principal Investigators must provide information to AMED. This page will go to the AMED for eligibility check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615472" w:rsidRPr="00710C66">
        <w:rPr>
          <w:rFonts w:ascii="Times New Roman" w:hAnsi="Times New Roman" w:cs="Times New Roman"/>
          <w:b/>
          <w:bCs/>
          <w:sz w:val="28"/>
          <w:szCs w:val="28"/>
          <w:lang w:val="en-GB" w:eastAsia="ja-JP"/>
        </w:rPr>
        <w:t>Letter of Intent</w:t>
      </w:r>
      <w:r w:rsidR="005E7198" w:rsidRPr="00710C66">
        <w:rPr>
          <w:rFonts w:ascii="Times New Roman" w:hAnsi="Times New Roman" w:cs="Times New Roman"/>
          <w:b/>
          <w:bCs/>
          <w:sz w:val="28"/>
          <w:szCs w:val="28"/>
          <w:lang w:val="en-GB" w:eastAsia="ja-JP"/>
        </w:rPr>
        <w:t xml:space="preserve"> </w:t>
      </w:r>
    </w:p>
    <w:p w14:paraId="083944EF" w14:textId="4E176D5F" w:rsidR="009B2832" w:rsidRPr="00710C66" w:rsidRDefault="009B2832" w:rsidP="00710C66">
      <w:pPr>
        <w:pStyle w:val="a4"/>
        <w:spacing w:line="300" w:lineRule="exact"/>
        <w:jc w:val="center"/>
        <w:rPr>
          <w:rFonts w:ascii="Times New Roman" w:hAnsi="Times New Roman"/>
          <w:color w:val="000000" w:themeColor="text1"/>
          <w:u w:val="single"/>
        </w:rPr>
      </w:pPr>
    </w:p>
    <w:p w14:paraId="26723F8B" w14:textId="7253FC04" w:rsidR="000925A8" w:rsidRPr="00710C66" w:rsidRDefault="00710C66" w:rsidP="00710C66">
      <w:pPr>
        <w:pStyle w:val="a4"/>
        <w:spacing w:line="300" w:lineRule="exact"/>
        <w:rPr>
          <w:rFonts w:ascii="Times New Roman" w:hAnsi="Times New Roman"/>
        </w:rPr>
      </w:pPr>
      <w:r w:rsidRPr="00710C66">
        <w:rPr>
          <w:rFonts w:ascii="Times New Roman" w:hAnsi="Times New Roman"/>
          <w:b/>
          <w:color w:val="000000" w:themeColor="text1"/>
        </w:rPr>
        <w:t>Title of the R&amp;D project</w:t>
      </w:r>
      <w:r w:rsidR="00615472" w:rsidRPr="00710C66">
        <w:rPr>
          <w:rFonts w:ascii="Times New Roman" w:hAnsi="Times New Roman"/>
          <w:b/>
        </w:rPr>
        <w:t>:</w:t>
      </w:r>
      <w:r w:rsidR="00615472" w:rsidRPr="00710C66">
        <w:rPr>
          <w:rFonts w:ascii="Times New Roman" w:hAnsi="Times New Roman"/>
        </w:rPr>
        <w:t xml:space="preserve"> </w:t>
      </w:r>
    </w:p>
    <w:p w14:paraId="07FC8C65" w14:textId="0B172A27" w:rsidR="000925A8" w:rsidRDefault="000925A8" w:rsidP="00710C66">
      <w:pPr>
        <w:pStyle w:val="a4"/>
        <w:spacing w:line="300" w:lineRule="exact"/>
        <w:rPr>
          <w:rFonts w:ascii="Times New Roman" w:hAnsi="Times New Roman"/>
        </w:rPr>
      </w:pPr>
    </w:p>
    <w:p w14:paraId="12B8CE8C" w14:textId="70E0F2DA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u w:val="single"/>
          <w:lang w:eastAsia="ja-JP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______________________________________________________________</w:t>
      </w:r>
      <w:r w:rsidRPr="00710C66">
        <w:rPr>
          <w:rFonts w:ascii="Times New Roman" w:hAnsi="Times New Roman"/>
          <w:u w:val="single"/>
          <w:lang w:eastAsia="ja-JP"/>
        </w:rPr>
        <w:t xml:space="preserve"> </w:t>
      </w:r>
    </w:p>
    <w:p w14:paraId="4B28CB1D" w14:textId="77777777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</w:rPr>
      </w:pPr>
    </w:p>
    <w:p w14:paraId="7EA2AA72" w14:textId="312C449F" w:rsidR="000925A8" w:rsidRPr="00710C66" w:rsidRDefault="000925A8" w:rsidP="00710C66">
      <w:pPr>
        <w:pStyle w:val="a4"/>
        <w:spacing w:line="300" w:lineRule="exact"/>
        <w:rPr>
          <w:rFonts w:ascii="Times New Roman" w:hAnsi="Times New Roman"/>
        </w:rPr>
      </w:pPr>
    </w:p>
    <w:p w14:paraId="495C4F79" w14:textId="53D3279B" w:rsidR="00141EE9" w:rsidRPr="00710C66" w:rsidRDefault="00D55E7F" w:rsidP="00710C66">
      <w:pPr>
        <w:pStyle w:val="a4"/>
        <w:spacing w:line="300" w:lineRule="exact"/>
        <w:rPr>
          <w:rFonts w:ascii="Times New Roman" w:hAnsi="Times New Roman"/>
        </w:rPr>
      </w:pPr>
      <w:r w:rsidRPr="00710C66">
        <w:rPr>
          <w:rFonts w:ascii="Times New Roman" w:hAnsi="Times New Roman"/>
        </w:rPr>
        <w:t xml:space="preserve"> </w:t>
      </w:r>
      <w:r w:rsidRPr="00710C66">
        <w:rPr>
          <w:rFonts w:ascii="Times New Roman" w:hAnsi="Times New Roman"/>
          <w:lang w:eastAsia="ja-JP"/>
        </w:rPr>
        <w:t xml:space="preserve">Hereby </w:t>
      </w:r>
      <w:r w:rsidR="00361419" w:rsidRPr="00710C66">
        <w:rPr>
          <w:rFonts w:ascii="Times New Roman" w:hAnsi="Times New Roman"/>
          <w:lang w:eastAsia="ja-JP"/>
        </w:rPr>
        <w:t>we</w:t>
      </w:r>
      <w:r w:rsidRPr="00710C66">
        <w:rPr>
          <w:rFonts w:ascii="Times New Roman" w:hAnsi="Times New Roman"/>
          <w:lang w:eastAsia="ja-JP"/>
        </w:rPr>
        <w:t xml:space="preserve"> agree to the content of the project proposal and confirm </w:t>
      </w:r>
      <w:r w:rsidR="00270F37" w:rsidRPr="00710C66">
        <w:rPr>
          <w:rFonts w:ascii="Times New Roman" w:hAnsi="Times New Roman"/>
          <w:lang w:eastAsia="ja-JP"/>
        </w:rPr>
        <w:t>our</w:t>
      </w:r>
      <w:r w:rsidRPr="00710C66">
        <w:rPr>
          <w:rFonts w:ascii="Times New Roman" w:hAnsi="Times New Roman"/>
          <w:lang w:eastAsia="ja-JP"/>
        </w:rPr>
        <w:t xml:space="preserve"> planned cooperation</w:t>
      </w:r>
      <w:r w:rsidR="00592D0C" w:rsidRPr="00710C66">
        <w:rPr>
          <w:rFonts w:ascii="Times New Roman" w:hAnsi="Times New Roman"/>
          <w:lang w:eastAsia="ja-JP"/>
        </w:rPr>
        <w:t xml:space="preserve"> and responsibility to the project</w:t>
      </w:r>
      <w:r w:rsidRPr="00710C66">
        <w:rPr>
          <w:rFonts w:ascii="Times New Roman" w:hAnsi="Times New Roman"/>
          <w:lang w:eastAsia="ja-JP"/>
        </w:rPr>
        <w:t>.</w:t>
      </w:r>
    </w:p>
    <w:p w14:paraId="3C81F410" w14:textId="4280441D" w:rsidR="0035607B" w:rsidRPr="00710C66" w:rsidRDefault="0035607B" w:rsidP="00710C66">
      <w:pPr>
        <w:pStyle w:val="a4"/>
        <w:spacing w:line="300" w:lineRule="exact"/>
        <w:rPr>
          <w:rFonts w:ascii="Times New Roman" w:hAnsi="Times New Roman"/>
        </w:rPr>
      </w:pPr>
    </w:p>
    <w:p w14:paraId="4DC1DD88" w14:textId="3C09A2DD" w:rsidR="00837399" w:rsidRPr="00710C66" w:rsidRDefault="00837399" w:rsidP="00710C66">
      <w:pPr>
        <w:pStyle w:val="a4"/>
        <w:spacing w:line="300" w:lineRule="exact"/>
        <w:rPr>
          <w:rFonts w:ascii="Times New Roman" w:hAnsi="Times New Roman"/>
        </w:rPr>
      </w:pPr>
    </w:p>
    <w:p w14:paraId="58B9BA85" w14:textId="77777777" w:rsidR="00D51FFC" w:rsidRPr="00710C66" w:rsidRDefault="00D51FFC" w:rsidP="00710C66">
      <w:pPr>
        <w:pStyle w:val="a4"/>
        <w:spacing w:line="300" w:lineRule="exact"/>
        <w:rPr>
          <w:rFonts w:ascii="Times New Roman" w:hAnsi="Times New Roman"/>
        </w:rPr>
      </w:pPr>
    </w:p>
    <w:p w14:paraId="7908FA63" w14:textId="77777777" w:rsidR="00710C66" w:rsidRDefault="00837399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  <w:r w:rsidRPr="00710C66">
        <w:rPr>
          <w:rFonts w:ascii="Times New Roman" w:hAnsi="Times New Roman"/>
          <w:lang w:eastAsia="ja-JP"/>
        </w:rPr>
        <w:t>Japanese</w:t>
      </w:r>
      <w:r w:rsidR="009B2832" w:rsidRPr="00710C66">
        <w:rPr>
          <w:rFonts w:ascii="Times New Roman" w:hAnsi="Times New Roman"/>
          <w:lang w:eastAsia="ja-JP"/>
        </w:rPr>
        <w:t xml:space="preserve"> based PI</w:t>
      </w:r>
      <w:r w:rsidR="00710C66">
        <w:rPr>
          <w:rFonts w:ascii="Times New Roman" w:hAnsi="Times New Roman"/>
          <w:lang w:eastAsia="ja-JP"/>
        </w:rPr>
        <w:t xml:space="preserve"> </w:t>
      </w:r>
    </w:p>
    <w:p w14:paraId="696A816D" w14:textId="7CA00D05" w:rsidR="00710C66" w:rsidRDefault="00710C66" w:rsidP="00710C66">
      <w:pPr>
        <w:pStyle w:val="a4"/>
        <w:spacing w:line="300" w:lineRule="exact"/>
        <w:ind w:firstLineChars="300" w:firstLine="660"/>
        <w:rPr>
          <w:rFonts w:ascii="Times New Roman" w:hAnsi="Times New Roman"/>
          <w:sz w:val="18"/>
          <w:szCs w:val="18"/>
          <w:lang w:val="en-US"/>
        </w:rPr>
      </w:pPr>
      <w:r>
        <w:rPr>
          <w:rFonts w:ascii="Times New Roman" w:hAnsi="Times New Roman"/>
          <w:lang w:eastAsia="ja-JP"/>
        </w:rPr>
        <w:t xml:space="preserve">                    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</w:t>
      </w:r>
    </w:p>
    <w:p w14:paraId="5057746B" w14:textId="3BBC9F16" w:rsidR="00710C66" w:rsidRPr="00387D33" w:rsidRDefault="00710C66" w:rsidP="00710C66">
      <w:pPr>
        <w:pStyle w:val="a4"/>
        <w:spacing w:line="300" w:lineRule="exact"/>
        <w:ind w:firstLineChars="300" w:firstLine="660"/>
        <w:rPr>
          <w:rFonts w:ascii="Times New Roman" w:hAnsi="Times New Roman"/>
          <w:sz w:val="20"/>
          <w:szCs w:val="20"/>
          <w:lang w:eastAsia="ja-JP"/>
        </w:rPr>
      </w:pPr>
      <w:r>
        <w:rPr>
          <w:rFonts w:ascii="Times New Roman" w:hAnsi="Times New Roman" w:hint="eastAsia"/>
          <w:lang w:eastAsia="ja-JP"/>
        </w:rPr>
        <w:t xml:space="preserve"> </w:t>
      </w:r>
      <w:r>
        <w:rPr>
          <w:rFonts w:ascii="Times New Roman" w:hAnsi="Times New Roman"/>
          <w:lang w:eastAsia="ja-JP"/>
        </w:rPr>
        <w:t xml:space="preserve">                  </w:t>
      </w:r>
      <w:r w:rsidRPr="00387D33">
        <w:rPr>
          <w:rFonts w:ascii="Times New Roman" w:hAnsi="Times New Roman"/>
          <w:sz w:val="20"/>
          <w:szCs w:val="20"/>
          <w:lang w:eastAsia="ja-JP"/>
        </w:rPr>
        <w:t xml:space="preserve"> (printed name)</w:t>
      </w:r>
    </w:p>
    <w:p w14:paraId="30962DC8" w14:textId="77777777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251AC0BA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744BE96C" w14:textId="22D9FE4D" w:rsidR="009B2832" w:rsidRPr="00710C66" w:rsidRDefault="00F6072C" w:rsidP="00710C66">
      <w:pPr>
        <w:pStyle w:val="a4"/>
        <w:spacing w:line="300" w:lineRule="exact"/>
        <w:ind w:firstLineChars="950" w:firstLine="1710"/>
        <w:rPr>
          <w:rFonts w:ascii="Times New Roman" w:hAnsi="Times New Roman"/>
          <w:u w:val="single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  <w:r w:rsidRPr="00710C66">
        <w:rPr>
          <w:rFonts w:ascii="Times New Roman" w:hAnsi="Times New Roman"/>
          <w:sz w:val="18"/>
          <w:szCs w:val="18"/>
          <w:lang w:val="en-US" w:eastAsia="ja-JP"/>
        </w:rPr>
        <w:t xml:space="preserve">　</w:t>
      </w:r>
      <w:r w:rsidR="00710C66">
        <w:rPr>
          <w:rFonts w:ascii="Times New Roman" w:hAnsi="Times New Roman" w:hint="eastAsia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 w:hint="eastAsia"/>
          <w:sz w:val="18"/>
          <w:szCs w:val="18"/>
          <w:lang w:val="en-US" w:eastAsia="ja-JP"/>
        </w:rPr>
        <w:t xml:space="preserve"> </w:t>
      </w:r>
      <w:r w:rsidR="00710C66">
        <w:rPr>
          <w:rFonts w:ascii="Times New Roman" w:hAnsi="Times New Roman"/>
          <w:sz w:val="18"/>
          <w:szCs w:val="18"/>
          <w:lang w:val="en-US" w:eastAsia="ja-JP"/>
        </w:rPr>
        <w:t xml:space="preserve"> </w:t>
      </w:r>
      <w:r w:rsidR="009B2832"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1F46D3B1" w14:textId="645AA0FB" w:rsidR="009B2832" w:rsidRPr="00710C66" w:rsidRDefault="00F6072C" w:rsidP="00387D33">
      <w:pPr>
        <w:pStyle w:val="a4"/>
        <w:spacing w:line="300" w:lineRule="exact"/>
        <w:ind w:firstLineChars="850" w:firstLine="1700"/>
        <w:rPr>
          <w:rFonts w:ascii="Times New Roman" w:hAnsi="Times New Roman"/>
        </w:rPr>
      </w:pPr>
      <w:r w:rsidRPr="00387D33">
        <w:rPr>
          <w:rFonts w:ascii="Times New Roman" w:hAnsi="Times New Roman"/>
          <w:sz w:val="20"/>
          <w:szCs w:val="20"/>
          <w:lang w:eastAsia="ja-JP"/>
        </w:rPr>
        <w:t>(</w:t>
      </w:r>
      <w:r w:rsidR="00175751" w:rsidRPr="00387D33">
        <w:rPr>
          <w:rFonts w:ascii="Times New Roman" w:hAnsi="Times New Roman"/>
          <w:sz w:val="20"/>
          <w:szCs w:val="20"/>
          <w:lang w:eastAsia="ja-JP"/>
        </w:rPr>
        <w:t>signature)</w:t>
      </w:r>
      <w:r w:rsidR="00175751" w:rsidRPr="00710C66">
        <w:rPr>
          <w:rFonts w:ascii="Times New Roman" w:hAnsi="Times New Roman"/>
          <w:lang w:eastAsia="ja-JP"/>
        </w:rPr>
        <w:t xml:space="preserve">  </w:t>
      </w:r>
      <w:r w:rsidRPr="00710C66">
        <w:rPr>
          <w:rFonts w:ascii="Times New Roman" w:hAnsi="Times New Roman"/>
          <w:lang w:eastAsia="ja-JP"/>
        </w:rPr>
        <w:t xml:space="preserve">                                            </w:t>
      </w:r>
      <w:r w:rsidR="00387D33">
        <w:rPr>
          <w:rFonts w:ascii="Times New Roman" w:hAnsi="Times New Roman"/>
          <w:lang w:eastAsia="ja-JP"/>
        </w:rPr>
        <w:t xml:space="preserve">   </w:t>
      </w:r>
      <w:r w:rsidRPr="00710C66">
        <w:rPr>
          <w:rFonts w:ascii="Times New Roman" w:hAnsi="Times New Roman"/>
          <w:lang w:eastAsia="ja-JP"/>
        </w:rPr>
        <w:t xml:space="preserve">  </w:t>
      </w:r>
      <w:r w:rsidR="00710C66">
        <w:rPr>
          <w:rFonts w:ascii="Times New Roman" w:hAnsi="Times New Roman"/>
          <w:lang w:eastAsia="ja-JP"/>
        </w:rPr>
        <w:t xml:space="preserve"> </w:t>
      </w:r>
      <w:r w:rsidRPr="00387D33">
        <w:rPr>
          <w:rFonts w:ascii="Times New Roman" w:hAnsi="Times New Roman"/>
          <w:sz w:val="20"/>
          <w:szCs w:val="20"/>
          <w:lang w:eastAsia="ja-JP"/>
        </w:rPr>
        <w:t xml:space="preserve">  </w:t>
      </w:r>
      <w:r w:rsidR="009B2832" w:rsidRPr="00387D33">
        <w:rPr>
          <w:rFonts w:ascii="Times New Roman" w:hAnsi="Times New Roman"/>
          <w:sz w:val="20"/>
          <w:szCs w:val="20"/>
        </w:rPr>
        <w:t>(Date)</w:t>
      </w:r>
      <w:r w:rsidR="00353643" w:rsidRPr="00710C66">
        <w:rPr>
          <w:rFonts w:ascii="Times New Roman" w:hAnsi="Times New Roman"/>
        </w:rPr>
        <w:t xml:space="preserve">                                    </w:t>
      </w:r>
    </w:p>
    <w:p w14:paraId="7B33DFB9" w14:textId="77777777" w:rsidR="0058453A" w:rsidRPr="00710C66" w:rsidRDefault="0058453A" w:rsidP="00710C66">
      <w:pPr>
        <w:pStyle w:val="a4"/>
        <w:spacing w:line="300" w:lineRule="exact"/>
        <w:rPr>
          <w:rFonts w:ascii="Times New Roman" w:hAnsi="Times New Roman"/>
        </w:rPr>
      </w:pPr>
    </w:p>
    <w:p w14:paraId="6CF7CD45" w14:textId="0C4A656F" w:rsidR="00E664DD" w:rsidRPr="00710C66" w:rsidRDefault="00E664DD" w:rsidP="00710C66">
      <w:pPr>
        <w:pStyle w:val="a4"/>
        <w:spacing w:line="300" w:lineRule="exact"/>
        <w:ind w:firstLineChars="2000" w:firstLine="4400"/>
        <w:rPr>
          <w:rFonts w:ascii="Times New Roman" w:hAnsi="Times New Roman"/>
        </w:rPr>
      </w:pPr>
      <w:r w:rsidRPr="00710C66">
        <w:rPr>
          <w:rFonts w:ascii="Times New Roman" w:hAnsi="Times New Roman"/>
        </w:rPr>
        <w:t xml:space="preserve">                          </w:t>
      </w:r>
    </w:p>
    <w:p w14:paraId="5C8A42A4" w14:textId="77777777" w:rsidR="00E664DD" w:rsidRPr="00710C66" w:rsidRDefault="00E664DD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3153952E" w14:textId="77777777" w:rsidR="00710C66" w:rsidRDefault="00837399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  <w:r w:rsidRPr="00710C66">
        <w:rPr>
          <w:rFonts w:ascii="Times New Roman" w:hAnsi="Times New Roman"/>
          <w:lang w:eastAsia="ja-JP"/>
        </w:rPr>
        <w:t>U.S.A.</w:t>
      </w:r>
      <w:r w:rsidR="009B2832" w:rsidRPr="00710C66">
        <w:rPr>
          <w:rFonts w:ascii="Times New Roman" w:hAnsi="Times New Roman"/>
          <w:lang w:eastAsia="ja-JP"/>
        </w:rPr>
        <w:t xml:space="preserve"> base</w:t>
      </w:r>
      <w:r w:rsidR="00353643" w:rsidRPr="00710C66">
        <w:rPr>
          <w:rFonts w:ascii="Times New Roman" w:hAnsi="Times New Roman"/>
          <w:lang w:eastAsia="ja-JP"/>
        </w:rPr>
        <w:t>d</w:t>
      </w:r>
      <w:r w:rsidR="009B2832" w:rsidRPr="00710C66">
        <w:rPr>
          <w:rFonts w:ascii="Times New Roman" w:hAnsi="Times New Roman"/>
          <w:lang w:eastAsia="ja-JP"/>
        </w:rPr>
        <w:t xml:space="preserve"> PI</w:t>
      </w:r>
    </w:p>
    <w:p w14:paraId="6FDF6795" w14:textId="3EF30E3C" w:rsidR="00710C66" w:rsidRPr="00710C66" w:rsidRDefault="00710C66" w:rsidP="00710C66">
      <w:pPr>
        <w:pStyle w:val="a4"/>
        <w:spacing w:line="300" w:lineRule="exact"/>
        <w:ind w:firstLineChars="550" w:firstLine="1210"/>
        <w:rPr>
          <w:rFonts w:ascii="Times New Roman" w:hAnsi="Times New Roman"/>
          <w:lang w:eastAsia="ja-JP"/>
        </w:rPr>
      </w:pPr>
      <w:r>
        <w:rPr>
          <w:rFonts w:ascii="Times New Roman" w:hAnsi="Times New Roman"/>
          <w:lang w:eastAsia="ja-JP"/>
        </w:rPr>
        <w:t xml:space="preserve">          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5752FD4C" w14:textId="7AB6BED5" w:rsidR="009B2832" w:rsidRPr="009805DE" w:rsidRDefault="00710C66" w:rsidP="00710C66">
      <w:pPr>
        <w:pStyle w:val="a4"/>
        <w:spacing w:line="300" w:lineRule="exact"/>
        <w:rPr>
          <w:rFonts w:ascii="Times New Roman" w:hAnsi="Times New Roman"/>
          <w:sz w:val="20"/>
          <w:szCs w:val="20"/>
          <w:lang w:eastAsia="ja-JP"/>
        </w:rPr>
      </w:pPr>
      <w:r>
        <w:rPr>
          <w:rFonts w:ascii="Times New Roman" w:hAnsi="Times New Roman" w:hint="eastAsia"/>
          <w:lang w:eastAsia="ja-JP"/>
        </w:rPr>
        <w:t xml:space="preserve"> </w:t>
      </w:r>
      <w:r>
        <w:rPr>
          <w:rFonts w:ascii="Times New Roman" w:hAnsi="Times New Roman"/>
          <w:lang w:eastAsia="ja-JP"/>
        </w:rPr>
        <w:t xml:space="preserve">                               </w:t>
      </w:r>
      <w:r w:rsidRPr="009805DE">
        <w:rPr>
          <w:rFonts w:ascii="Times New Roman" w:hAnsi="Times New Roman"/>
          <w:sz w:val="20"/>
          <w:szCs w:val="20"/>
          <w:lang w:eastAsia="ja-JP"/>
        </w:rPr>
        <w:t>(printed name)</w:t>
      </w:r>
    </w:p>
    <w:p w14:paraId="2DB128FA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  <w:lang w:eastAsia="ja-JP"/>
        </w:rPr>
      </w:pPr>
    </w:p>
    <w:p w14:paraId="4AEDE05A" w14:textId="21A587EC" w:rsidR="00710C66" w:rsidRPr="00710C66" w:rsidRDefault="00710C66" w:rsidP="00710C66">
      <w:pPr>
        <w:pStyle w:val="a4"/>
        <w:spacing w:line="300" w:lineRule="exact"/>
        <w:rPr>
          <w:rFonts w:ascii="Times New Roman" w:hAnsi="Times New Roman"/>
          <w:u w:val="single"/>
        </w:rPr>
      </w:pPr>
    </w:p>
    <w:p w14:paraId="72BA8D6E" w14:textId="560AB69B" w:rsidR="00F6072C" w:rsidRPr="00710C66" w:rsidRDefault="00F6072C" w:rsidP="00710C66">
      <w:pPr>
        <w:pStyle w:val="a4"/>
        <w:spacing w:line="300" w:lineRule="exact"/>
        <w:ind w:firstLineChars="1000" w:firstLine="1800"/>
        <w:rPr>
          <w:rFonts w:ascii="Times New Roman" w:hAnsi="Times New Roman"/>
          <w:u w:val="single"/>
        </w:rPr>
      </w:pP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  <w:r w:rsidRPr="00710C66">
        <w:rPr>
          <w:rFonts w:ascii="Times New Roman" w:hAnsi="Times New Roman"/>
          <w:sz w:val="18"/>
          <w:szCs w:val="18"/>
          <w:lang w:val="en-US" w:eastAsia="ja-JP"/>
        </w:rPr>
        <w:t xml:space="preserve">　　</w:t>
      </w:r>
      <w:r w:rsidRPr="00710C66">
        <w:rPr>
          <w:rFonts w:ascii="Times New Roman" w:hAnsi="Times New Roman"/>
          <w:sz w:val="18"/>
          <w:szCs w:val="18"/>
          <w:lang w:val="en-US"/>
        </w:rPr>
        <w:t>______________________________________</w:t>
      </w:r>
    </w:p>
    <w:p w14:paraId="79D0BB75" w14:textId="242EC516" w:rsidR="00F6072C" w:rsidRPr="009805DE" w:rsidRDefault="00F6072C" w:rsidP="009805DE">
      <w:pPr>
        <w:pStyle w:val="a4"/>
        <w:spacing w:line="300" w:lineRule="exact"/>
        <w:ind w:firstLineChars="900" w:firstLine="1800"/>
        <w:rPr>
          <w:rFonts w:ascii="Times New Roman" w:hAnsi="Times New Roman"/>
          <w:sz w:val="20"/>
          <w:szCs w:val="20"/>
        </w:rPr>
      </w:pPr>
      <w:r w:rsidRPr="009805DE">
        <w:rPr>
          <w:rFonts w:ascii="Times New Roman" w:hAnsi="Times New Roman"/>
          <w:sz w:val="20"/>
          <w:szCs w:val="20"/>
          <w:lang w:eastAsia="ja-JP"/>
        </w:rPr>
        <w:t>(</w:t>
      </w:r>
      <w:r w:rsidR="00175751" w:rsidRPr="009805DE">
        <w:rPr>
          <w:rFonts w:ascii="Times New Roman" w:hAnsi="Times New Roman"/>
          <w:sz w:val="20"/>
          <w:szCs w:val="20"/>
          <w:lang w:eastAsia="ja-JP"/>
        </w:rPr>
        <w:t xml:space="preserve">signature)  </w:t>
      </w:r>
      <w:r w:rsidRPr="009805DE">
        <w:rPr>
          <w:rFonts w:ascii="Times New Roman" w:hAnsi="Times New Roman"/>
          <w:sz w:val="20"/>
          <w:szCs w:val="20"/>
          <w:lang w:eastAsia="ja-JP"/>
        </w:rPr>
        <w:t xml:space="preserve">                                                 </w:t>
      </w:r>
      <w:r w:rsidR="009805DE">
        <w:rPr>
          <w:rFonts w:ascii="Times New Roman" w:hAnsi="Times New Roman"/>
          <w:sz w:val="20"/>
          <w:szCs w:val="20"/>
          <w:lang w:eastAsia="ja-JP"/>
        </w:rPr>
        <w:t xml:space="preserve">     </w:t>
      </w:r>
      <w:r w:rsidR="002C134A">
        <w:rPr>
          <w:rFonts w:ascii="Times New Roman" w:hAnsi="Times New Roman"/>
          <w:sz w:val="20"/>
          <w:szCs w:val="20"/>
          <w:lang w:eastAsia="ja-JP"/>
        </w:rPr>
        <w:t xml:space="preserve"> </w:t>
      </w:r>
      <w:r w:rsidRPr="009805DE">
        <w:rPr>
          <w:rFonts w:ascii="Times New Roman" w:hAnsi="Times New Roman"/>
          <w:sz w:val="20"/>
          <w:szCs w:val="20"/>
          <w:lang w:eastAsia="ja-JP"/>
        </w:rPr>
        <w:t xml:space="preserve">  </w:t>
      </w:r>
      <w:r w:rsidRPr="009805DE">
        <w:rPr>
          <w:rFonts w:ascii="Times New Roman" w:hAnsi="Times New Roman"/>
          <w:sz w:val="20"/>
          <w:szCs w:val="20"/>
        </w:rPr>
        <w:t xml:space="preserve">(Date)                                    </w:t>
      </w:r>
    </w:p>
    <w:p w14:paraId="57B45EAE" w14:textId="77777777" w:rsidR="00F6072C" w:rsidRPr="00710C66" w:rsidRDefault="00F6072C" w:rsidP="00710C66">
      <w:pPr>
        <w:pStyle w:val="a4"/>
        <w:spacing w:line="300" w:lineRule="exact"/>
        <w:rPr>
          <w:rFonts w:ascii="Times New Roman" w:hAnsi="Times New Roman"/>
        </w:rPr>
      </w:pPr>
    </w:p>
    <w:p w14:paraId="7352FE4F" w14:textId="413FAA97" w:rsidR="001B5AFA" w:rsidRPr="00710C66" w:rsidRDefault="00837399" w:rsidP="00710C66">
      <w:pPr>
        <w:spacing w:line="300" w:lineRule="exact"/>
        <w:rPr>
          <w:rFonts w:ascii="Times New Roman" w:hAnsi="Times New Roman" w:cs="Times New Roman"/>
          <w:lang w:eastAsia="ja-JP"/>
        </w:rPr>
      </w:pPr>
      <w:r w:rsidRPr="00710C66">
        <w:rPr>
          <w:rFonts w:ascii="Times New Roman" w:hAnsi="Times New Roman" w:cs="Times New Roman"/>
          <w:lang w:eastAsia="ja-JP"/>
        </w:rPr>
        <w:br w:type="page"/>
      </w:r>
    </w:p>
    <w:p w14:paraId="6FE0E849" w14:textId="3D165ADB" w:rsidR="001B5AFA" w:rsidRPr="00710C66" w:rsidRDefault="001B5AFA" w:rsidP="00710C66">
      <w:pPr>
        <w:pStyle w:val="Standard"/>
        <w:spacing w:after="0" w:line="300" w:lineRule="exact"/>
        <w:jc w:val="center"/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</w:pPr>
      <w:r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lastRenderedPageBreak/>
        <w:t xml:space="preserve">Information on </w:t>
      </w:r>
      <w:r w:rsidR="00837399"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>U.S.A</w:t>
      </w:r>
      <w:r w:rsidR="00BD4E09"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 xml:space="preserve"> </w:t>
      </w:r>
      <w:r w:rsidRPr="00710C66">
        <w:rPr>
          <w:rFonts w:ascii="Times New Roman" w:eastAsia="F" w:hAnsi="Times New Roman" w:cs="Times New Roman"/>
          <w:b/>
          <w:bCs/>
          <w:sz w:val="28"/>
          <w:szCs w:val="28"/>
          <w:lang w:val="en-GB" w:eastAsia="zh-CN" w:bidi="th-TH"/>
        </w:rPr>
        <w:t>Principal Investigator</w:t>
      </w:r>
    </w:p>
    <w:p w14:paraId="78762443" w14:textId="1D15800F" w:rsidR="001B5AFA" w:rsidRDefault="001B5AFA" w:rsidP="00710C66">
      <w:pPr>
        <w:pStyle w:val="Standard"/>
        <w:spacing w:after="0" w:line="300" w:lineRule="exact"/>
        <w:jc w:val="center"/>
        <w:rPr>
          <w:rFonts w:ascii="Times New Roman" w:eastAsia="SimSun" w:hAnsi="Times New Roman" w:cs="Times New Roman"/>
          <w:bCs/>
          <w:sz w:val="20"/>
          <w:szCs w:val="20"/>
          <w:lang w:val="en-GB" w:eastAsia="zh-CN" w:bidi="th-TH"/>
        </w:rPr>
      </w:pPr>
    </w:p>
    <w:p w14:paraId="5CDE73AC" w14:textId="77777777" w:rsidR="00710C66" w:rsidRPr="00710C66" w:rsidRDefault="00710C66" w:rsidP="00710C66">
      <w:pPr>
        <w:pStyle w:val="Standard"/>
        <w:spacing w:after="0" w:line="300" w:lineRule="exact"/>
        <w:jc w:val="center"/>
        <w:rPr>
          <w:rFonts w:ascii="Times New Roman" w:eastAsia="SimSun" w:hAnsi="Times New Roman" w:cs="Times New Roman"/>
          <w:bCs/>
          <w:sz w:val="20"/>
          <w:szCs w:val="20"/>
          <w:lang w:val="en-GB" w:eastAsia="zh-CN" w:bidi="th-TH"/>
        </w:rPr>
      </w:pPr>
    </w:p>
    <w:p w14:paraId="675A1CF7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b/>
        </w:rPr>
      </w:pPr>
      <w:r w:rsidRPr="00710C66">
        <w:rPr>
          <w:rFonts w:ascii="Times New Roman" w:eastAsia="Calibri" w:hAnsi="Times New Roman" w:cs="Times New Roman"/>
          <w:b/>
        </w:rPr>
        <w:t>PERSONAL DETAILS</w:t>
      </w:r>
    </w:p>
    <w:tbl>
      <w:tblPr>
        <w:tblStyle w:val="TableGrid2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5670"/>
      </w:tblGrid>
      <w:tr w:rsidR="001B5AFA" w:rsidRPr="00710C66" w14:paraId="0AA7ABD8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07162F0A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5670" w:type="dxa"/>
            <w:shd w:val="clear" w:color="auto" w:fill="auto"/>
          </w:tcPr>
          <w:p w14:paraId="7917370B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5072049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5D7820E9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Academic title</w:t>
            </w:r>
          </w:p>
        </w:tc>
        <w:tc>
          <w:tcPr>
            <w:tcW w:w="5670" w:type="dxa"/>
            <w:shd w:val="clear" w:color="auto" w:fill="auto"/>
          </w:tcPr>
          <w:p w14:paraId="6493614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5A930F24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7D6E34E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5670" w:type="dxa"/>
            <w:shd w:val="clear" w:color="auto" w:fill="auto"/>
          </w:tcPr>
          <w:p w14:paraId="07F1994F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17B3F417" w14:textId="77777777" w:rsidTr="00B60FD7">
        <w:trPr>
          <w:trHeight w:val="263"/>
        </w:trPr>
        <w:tc>
          <w:tcPr>
            <w:tcW w:w="3402" w:type="dxa"/>
            <w:shd w:val="clear" w:color="auto" w:fill="auto"/>
          </w:tcPr>
          <w:p w14:paraId="56B8AEB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5670" w:type="dxa"/>
            <w:shd w:val="clear" w:color="auto" w:fill="auto"/>
          </w:tcPr>
          <w:p w14:paraId="0612BB9C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388E0296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DA7D478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Name of Institution</w:t>
            </w:r>
          </w:p>
        </w:tc>
        <w:tc>
          <w:tcPr>
            <w:tcW w:w="5670" w:type="dxa"/>
            <w:shd w:val="clear" w:color="auto" w:fill="auto"/>
          </w:tcPr>
          <w:p w14:paraId="5A8EEFAF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66957EA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3B06118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ype of Entity</w:t>
            </w:r>
          </w:p>
        </w:tc>
        <w:tc>
          <w:tcPr>
            <w:tcW w:w="5670" w:type="dxa"/>
            <w:shd w:val="clear" w:color="auto" w:fill="auto"/>
          </w:tcPr>
          <w:p w14:paraId="72DC3EFD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7070E2AC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125E63FB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Department</w:t>
            </w:r>
          </w:p>
        </w:tc>
        <w:tc>
          <w:tcPr>
            <w:tcW w:w="5670" w:type="dxa"/>
            <w:shd w:val="clear" w:color="auto" w:fill="auto"/>
          </w:tcPr>
          <w:p w14:paraId="4A2E61F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07191931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35B4C530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Position</w:t>
            </w:r>
          </w:p>
        </w:tc>
        <w:tc>
          <w:tcPr>
            <w:tcW w:w="5670" w:type="dxa"/>
            <w:shd w:val="clear" w:color="auto" w:fill="auto"/>
          </w:tcPr>
          <w:p w14:paraId="72FDA112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464210F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8E824C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Institution Address</w:t>
            </w:r>
          </w:p>
        </w:tc>
        <w:tc>
          <w:tcPr>
            <w:tcW w:w="5670" w:type="dxa"/>
            <w:shd w:val="clear" w:color="auto" w:fill="auto"/>
          </w:tcPr>
          <w:p w14:paraId="2CD78DB5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32FA932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70552126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City</w:t>
            </w:r>
          </w:p>
        </w:tc>
        <w:tc>
          <w:tcPr>
            <w:tcW w:w="5670" w:type="dxa"/>
            <w:shd w:val="clear" w:color="auto" w:fill="auto"/>
          </w:tcPr>
          <w:p w14:paraId="0CE5B3C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4E042526" w14:textId="77777777" w:rsidTr="00B60FD7">
        <w:trPr>
          <w:trHeight w:val="263"/>
        </w:trPr>
        <w:tc>
          <w:tcPr>
            <w:tcW w:w="3402" w:type="dxa"/>
            <w:shd w:val="clear" w:color="auto" w:fill="auto"/>
          </w:tcPr>
          <w:p w14:paraId="367AC851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5670" w:type="dxa"/>
            <w:shd w:val="clear" w:color="auto" w:fill="auto"/>
          </w:tcPr>
          <w:p w14:paraId="1F63AD82" w14:textId="37AB49EC" w:rsidR="001B5AFA" w:rsidRPr="00710C66" w:rsidRDefault="00837399" w:rsidP="00710C66">
            <w:pPr>
              <w:spacing w:line="300" w:lineRule="exact"/>
              <w:rPr>
                <w:rFonts w:ascii="Times New Roman" w:eastAsiaTheme="minorEastAsia" w:hAnsi="Times New Roman" w:cs="Times New Roman"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lang w:eastAsia="ja-JP"/>
              </w:rPr>
              <w:t>U.S.A.</w:t>
            </w:r>
          </w:p>
        </w:tc>
      </w:tr>
      <w:tr w:rsidR="001B5AFA" w:rsidRPr="00710C66" w14:paraId="5BC921CD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1012033E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Phone</w:t>
            </w:r>
          </w:p>
        </w:tc>
        <w:tc>
          <w:tcPr>
            <w:tcW w:w="5670" w:type="dxa"/>
            <w:shd w:val="clear" w:color="auto" w:fill="auto"/>
          </w:tcPr>
          <w:p w14:paraId="1E130C3C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73D90586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4E22A4AA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Email</w:t>
            </w:r>
          </w:p>
        </w:tc>
        <w:tc>
          <w:tcPr>
            <w:tcW w:w="5670" w:type="dxa"/>
            <w:shd w:val="clear" w:color="auto" w:fill="auto"/>
          </w:tcPr>
          <w:p w14:paraId="2213FCE1" w14:textId="77777777" w:rsidR="001B5AFA" w:rsidRPr="00710C66" w:rsidRDefault="001B5AFA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  <w:tr w:rsidR="001B5AFA" w:rsidRPr="00710C66" w14:paraId="66D4BE45" w14:textId="77777777" w:rsidTr="00B60FD7">
        <w:trPr>
          <w:trHeight w:val="273"/>
        </w:trPr>
        <w:tc>
          <w:tcPr>
            <w:tcW w:w="3402" w:type="dxa"/>
            <w:shd w:val="clear" w:color="auto" w:fill="auto"/>
          </w:tcPr>
          <w:p w14:paraId="67B5D1F3" w14:textId="6FEECD68" w:rsidR="001B5AFA" w:rsidRPr="00710C66" w:rsidRDefault="00361419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 xml:space="preserve">Which funding body have you received funding from? OR </w:t>
            </w:r>
            <w:r w:rsidR="001B5AFA" w:rsidRPr="00710C66">
              <w:rPr>
                <w:rFonts w:ascii="Times New Roman" w:hAnsi="Times New Roman" w:cs="Times New Roman"/>
                <w:b/>
              </w:rPr>
              <w:t>Which funding body are you applying to?</w:t>
            </w:r>
          </w:p>
        </w:tc>
        <w:tc>
          <w:tcPr>
            <w:tcW w:w="5670" w:type="dxa"/>
            <w:shd w:val="clear" w:color="auto" w:fill="auto"/>
          </w:tcPr>
          <w:p w14:paraId="45444340" w14:textId="2D3C05E5" w:rsidR="00157AD2" w:rsidRPr="00710C66" w:rsidRDefault="00157AD2" w:rsidP="00710C66">
            <w:pPr>
              <w:spacing w:line="300" w:lineRule="exact"/>
              <w:rPr>
                <w:rFonts w:ascii="Times New Roman" w:eastAsiaTheme="minorEastAsia" w:hAnsi="Times New Roman" w:cs="Times New Roman"/>
                <w:lang w:eastAsia="ja-JP"/>
              </w:rPr>
            </w:pPr>
          </w:p>
        </w:tc>
      </w:tr>
    </w:tbl>
    <w:p w14:paraId="0A945CF9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</w:rPr>
      </w:pPr>
    </w:p>
    <w:p w14:paraId="78BF7241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b/>
        </w:rPr>
      </w:pPr>
      <w:r w:rsidRPr="00710C66">
        <w:rPr>
          <w:rFonts w:ascii="Times New Roman" w:eastAsia="Calibri" w:hAnsi="Times New Roman" w:cs="Times New Roman"/>
          <w:b/>
        </w:rPr>
        <w:t>BUDGET (indicate currency in USD)</w:t>
      </w:r>
    </w:p>
    <w:tbl>
      <w:tblPr>
        <w:tblStyle w:val="TableGrid2"/>
        <w:tblW w:w="902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10"/>
        <w:gridCol w:w="1049"/>
        <w:gridCol w:w="1049"/>
        <w:gridCol w:w="1049"/>
        <w:gridCol w:w="1049"/>
        <w:gridCol w:w="1049"/>
        <w:gridCol w:w="1366"/>
      </w:tblGrid>
      <w:tr w:rsidR="00A94466" w:rsidRPr="00710C66" w14:paraId="47EA9A92" w14:textId="1ED4E998" w:rsidTr="00710C66">
        <w:trPr>
          <w:trHeight w:val="245"/>
        </w:trPr>
        <w:tc>
          <w:tcPr>
            <w:tcW w:w="2410" w:type="dxa"/>
            <w:shd w:val="clear" w:color="auto" w:fill="auto"/>
          </w:tcPr>
          <w:p w14:paraId="638F117C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FINANCIAL YEAR</w:t>
            </w:r>
          </w:p>
        </w:tc>
        <w:tc>
          <w:tcPr>
            <w:tcW w:w="1049" w:type="dxa"/>
            <w:shd w:val="clear" w:color="auto" w:fill="auto"/>
          </w:tcPr>
          <w:p w14:paraId="029EB537" w14:textId="54B6853E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2</w:t>
            </w:r>
          </w:p>
        </w:tc>
        <w:tc>
          <w:tcPr>
            <w:tcW w:w="1049" w:type="dxa"/>
            <w:shd w:val="clear" w:color="auto" w:fill="auto"/>
          </w:tcPr>
          <w:p w14:paraId="1D9AB96D" w14:textId="7922707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3</w:t>
            </w:r>
          </w:p>
        </w:tc>
        <w:tc>
          <w:tcPr>
            <w:tcW w:w="1049" w:type="dxa"/>
            <w:shd w:val="clear" w:color="auto" w:fill="auto"/>
          </w:tcPr>
          <w:p w14:paraId="53C85826" w14:textId="39426AD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2024</w:t>
            </w:r>
          </w:p>
        </w:tc>
        <w:tc>
          <w:tcPr>
            <w:tcW w:w="1049" w:type="dxa"/>
            <w:shd w:val="clear" w:color="auto" w:fill="auto"/>
          </w:tcPr>
          <w:p w14:paraId="26C785BF" w14:textId="2594F85D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2025</w:t>
            </w:r>
          </w:p>
        </w:tc>
        <w:tc>
          <w:tcPr>
            <w:tcW w:w="1049" w:type="dxa"/>
            <w:shd w:val="clear" w:color="auto" w:fill="auto"/>
          </w:tcPr>
          <w:p w14:paraId="24802790" w14:textId="7348D3E4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2026</w:t>
            </w:r>
          </w:p>
        </w:tc>
        <w:tc>
          <w:tcPr>
            <w:tcW w:w="1366" w:type="dxa"/>
            <w:shd w:val="clear" w:color="auto" w:fill="auto"/>
          </w:tcPr>
          <w:p w14:paraId="69122995" w14:textId="28888D51" w:rsidR="00A94466" w:rsidRPr="00710C66" w:rsidRDefault="00A94466" w:rsidP="00710C66">
            <w:pPr>
              <w:spacing w:line="300" w:lineRule="exact"/>
              <w:jc w:val="center"/>
              <w:rPr>
                <w:rFonts w:ascii="Times New Roman" w:eastAsiaTheme="minorEastAsia" w:hAnsi="Times New Roman" w:cs="Times New Roman"/>
                <w:b/>
                <w:lang w:eastAsia="ja-JP"/>
              </w:rPr>
            </w:pPr>
            <w:r w:rsidRPr="00710C66">
              <w:rPr>
                <w:rFonts w:ascii="Times New Roman" w:eastAsiaTheme="minorEastAsia" w:hAnsi="Times New Roman" w:cs="Times New Roman"/>
                <w:b/>
                <w:lang w:eastAsia="ja-JP"/>
              </w:rPr>
              <w:t>Total</w:t>
            </w:r>
          </w:p>
        </w:tc>
      </w:tr>
      <w:tr w:rsidR="00A94466" w:rsidRPr="00710C66" w14:paraId="67F68DC7" w14:textId="1712F97A" w:rsidTr="00710C66">
        <w:trPr>
          <w:trHeight w:val="245"/>
        </w:trPr>
        <w:tc>
          <w:tcPr>
            <w:tcW w:w="2410" w:type="dxa"/>
            <w:shd w:val="clear" w:color="auto" w:fill="auto"/>
          </w:tcPr>
          <w:p w14:paraId="74E213F5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  <w:b/>
              </w:rPr>
            </w:pPr>
            <w:r w:rsidRPr="00710C66">
              <w:rPr>
                <w:rFonts w:ascii="Times New Roman" w:hAnsi="Times New Roman" w:cs="Times New Roman"/>
                <w:b/>
              </w:rPr>
              <w:t>Total budget requested</w:t>
            </w:r>
          </w:p>
        </w:tc>
        <w:tc>
          <w:tcPr>
            <w:tcW w:w="1049" w:type="dxa"/>
            <w:shd w:val="clear" w:color="auto" w:fill="auto"/>
          </w:tcPr>
          <w:p w14:paraId="202489FA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34CE0BEB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5FAC16E1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77F533CA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shd w:val="clear" w:color="auto" w:fill="auto"/>
          </w:tcPr>
          <w:p w14:paraId="22690313" w14:textId="05826F51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  <w:shd w:val="clear" w:color="auto" w:fill="auto"/>
          </w:tcPr>
          <w:p w14:paraId="4DF9888C" w14:textId="77777777" w:rsidR="00A94466" w:rsidRPr="00710C66" w:rsidRDefault="00A94466" w:rsidP="00710C66">
            <w:pPr>
              <w:spacing w:line="300" w:lineRule="exact"/>
              <w:rPr>
                <w:rFonts w:ascii="Times New Roman" w:hAnsi="Times New Roman" w:cs="Times New Roman"/>
              </w:rPr>
            </w:pPr>
          </w:p>
        </w:tc>
      </w:tr>
    </w:tbl>
    <w:p w14:paraId="78A9F58A" w14:textId="77777777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</w:rPr>
      </w:pPr>
    </w:p>
    <w:p w14:paraId="75FE24B2" w14:textId="3A326464" w:rsidR="001B5AFA" w:rsidRPr="00710C66" w:rsidRDefault="00837399" w:rsidP="00710C66">
      <w:pPr>
        <w:spacing w:line="300" w:lineRule="exact"/>
        <w:rPr>
          <w:rFonts w:ascii="Times New Roman" w:eastAsia="Calibri" w:hAnsi="Times New Roman" w:cs="Times New Roman"/>
        </w:rPr>
      </w:pPr>
      <w:r w:rsidRPr="00710C66">
        <w:rPr>
          <w:rFonts w:ascii="Times New Roman" w:eastAsia="Calibri" w:hAnsi="Times New Roman" w:cs="Times New Roman"/>
        </w:rPr>
        <w:t>I hereby confirm that as U.S.A. Principal Investigator I meet the funding requirements of national or private funding body in U.S.A.</w:t>
      </w:r>
    </w:p>
    <w:p w14:paraId="31D2C18B" w14:textId="29E8E4DD" w:rsidR="001B5AFA" w:rsidRPr="00710C66" w:rsidRDefault="001B5AFA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eastAsia="Calibri" w:hAnsi="Times New Roman" w:cs="Times New Roman"/>
          <w:sz w:val="20"/>
          <w:szCs w:val="20"/>
        </w:rPr>
        <w:t>…………………………………………………</w:t>
      </w:r>
      <w:r w:rsidR="00BA79DB" w:rsidRPr="00710C66">
        <w:rPr>
          <w:rFonts w:ascii="Times New Roman" w:eastAsia="Calibri" w:hAnsi="Times New Roman" w:cs="Times New Roman"/>
          <w:sz w:val="20"/>
          <w:szCs w:val="20"/>
        </w:rPr>
        <w:t>……………………………………………………………</w:t>
      </w:r>
      <w:r w:rsidRPr="00710C66">
        <w:rPr>
          <w:rFonts w:ascii="Times New Roman" w:eastAsia="Calibri" w:hAnsi="Times New Roman" w:cs="Times New Roman"/>
          <w:sz w:val="20"/>
          <w:szCs w:val="20"/>
        </w:rPr>
        <w:t>…….</w:t>
      </w:r>
    </w:p>
    <w:p w14:paraId="398E03DF" w14:textId="3DE05AA2" w:rsidR="00BA79DB" w:rsidRPr="00710C66" w:rsidRDefault="00BA79DB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</w:p>
    <w:p w14:paraId="6301D83C" w14:textId="77777777" w:rsidR="00094B26" w:rsidRPr="00710C66" w:rsidRDefault="00094B26" w:rsidP="00710C66">
      <w:pPr>
        <w:spacing w:line="300" w:lineRule="exact"/>
        <w:rPr>
          <w:rFonts w:ascii="Times New Roman" w:eastAsia="Calibri" w:hAnsi="Times New Roman" w:cs="Times New Roman"/>
          <w:sz w:val="20"/>
          <w:szCs w:val="20"/>
        </w:rPr>
      </w:pPr>
    </w:p>
    <w:p w14:paraId="2B368FFE" w14:textId="07CBADEF" w:rsidR="001B5AFA" w:rsidRPr="00710C66" w:rsidRDefault="00E525D4" w:rsidP="00E525D4">
      <w:pPr>
        <w:spacing w:line="160" w:lineRule="exact"/>
        <w:ind w:firstLineChars="700" w:firstLine="1260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hAnsi="Times New Roman" w:cs="Times New Roman"/>
          <w:sz w:val="18"/>
          <w:szCs w:val="18"/>
          <w:lang w:val="en-US"/>
        </w:rPr>
        <w:t>______________________________________</w:t>
      </w:r>
      <w:r w:rsidR="00710C66">
        <w:rPr>
          <w:rFonts w:ascii="ＭＳ 明朝" w:eastAsia="ＭＳ 明朝" w:hAnsi="ＭＳ 明朝" w:cs="ＭＳ 明朝" w:hint="eastAsia"/>
          <w:sz w:val="20"/>
          <w:szCs w:val="20"/>
          <w:lang w:eastAsia="ja-JP"/>
        </w:rPr>
        <w:t xml:space="preserve"> </w:t>
      </w:r>
      <w:r w:rsidR="00710C66">
        <w:rPr>
          <w:rFonts w:ascii="ＭＳ 明朝" w:eastAsia="ＭＳ 明朝" w:hAnsi="ＭＳ 明朝" w:cs="ＭＳ 明朝"/>
          <w:sz w:val="20"/>
          <w:szCs w:val="20"/>
          <w:lang w:eastAsia="ja-JP"/>
        </w:rPr>
        <w:t xml:space="preserve"> </w:t>
      </w:r>
      <w:r w:rsidR="00094B26" w:rsidRPr="00710C66">
        <w:rPr>
          <w:rFonts w:ascii="Times New Roman" w:eastAsia="Calibri" w:hAnsi="Times New Roman" w:cs="Times New Roman"/>
          <w:sz w:val="20"/>
          <w:szCs w:val="20"/>
        </w:rPr>
        <w:t xml:space="preserve">     </w:t>
      </w:r>
      <w:r>
        <w:rPr>
          <w:rFonts w:ascii="Times New Roman" w:eastAsia="Calibri" w:hAnsi="Times New Roman" w:cs="Times New Roman"/>
          <w:sz w:val="20"/>
          <w:szCs w:val="20"/>
        </w:rPr>
        <w:t xml:space="preserve">      </w:t>
      </w:r>
      <w:r w:rsidR="00094B26" w:rsidRPr="00710C66">
        <w:rPr>
          <w:rFonts w:ascii="Times New Roman" w:eastAsia="Calibri" w:hAnsi="Times New Roman" w:cs="Times New Roman"/>
          <w:sz w:val="20"/>
          <w:szCs w:val="20"/>
        </w:rPr>
        <w:t xml:space="preserve">  </w:t>
      </w:r>
      <w:r w:rsidRPr="00710C66">
        <w:rPr>
          <w:rFonts w:ascii="Times New Roman" w:hAnsi="Times New Roman" w:cs="Times New Roman"/>
          <w:sz w:val="18"/>
          <w:szCs w:val="18"/>
          <w:lang w:val="en-US"/>
        </w:rPr>
        <w:t>______________________________________</w:t>
      </w:r>
    </w:p>
    <w:p w14:paraId="03CB9A78" w14:textId="52A56168" w:rsidR="00094B26" w:rsidRPr="00710C66" w:rsidRDefault="00094B26" w:rsidP="00E525D4">
      <w:pPr>
        <w:spacing w:line="160" w:lineRule="exact"/>
        <w:ind w:firstLineChars="650" w:firstLine="1300"/>
        <w:rPr>
          <w:rFonts w:ascii="Times New Roman" w:eastAsia="Calibri" w:hAnsi="Times New Roman" w:cs="Times New Roman"/>
          <w:sz w:val="20"/>
          <w:szCs w:val="20"/>
        </w:rPr>
      </w:pPr>
      <w:r w:rsidRPr="00710C66">
        <w:rPr>
          <w:rFonts w:ascii="Times New Roman" w:eastAsia="Calibri" w:hAnsi="Times New Roman" w:cs="Times New Roman"/>
          <w:sz w:val="20"/>
          <w:szCs w:val="20"/>
        </w:rPr>
        <w:t>(signature)                                                                    (Date)</w:t>
      </w:r>
    </w:p>
    <w:sectPr w:rsidR="00094B26" w:rsidRPr="00710C66" w:rsidSect="00837399">
      <w:headerReference w:type="default" r:id="rId7"/>
      <w:footerReference w:type="default" r:id="rId8"/>
      <w:pgSz w:w="11906" w:h="16838"/>
      <w:pgMar w:top="1440" w:right="1440" w:bottom="1440" w:left="1440" w:header="708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3C4AB" w14:textId="77777777" w:rsidR="009C03C2" w:rsidRDefault="009C03C2" w:rsidP="00D66628">
      <w:pPr>
        <w:spacing w:after="0" w:line="240" w:lineRule="auto"/>
      </w:pPr>
      <w:r>
        <w:separator/>
      </w:r>
    </w:p>
  </w:endnote>
  <w:endnote w:type="continuationSeparator" w:id="0">
    <w:p w14:paraId="41A0B9C2" w14:textId="77777777" w:rsidR="009C03C2" w:rsidRDefault="009C03C2" w:rsidP="00D66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">
    <w:altName w:val="Calibri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4158049"/>
      <w:docPartObj>
        <w:docPartGallery w:val="Page Numbers (Bottom of Page)"/>
        <w:docPartUnique/>
      </w:docPartObj>
    </w:sdtPr>
    <w:sdtEndPr/>
    <w:sdtContent>
      <w:p w14:paraId="1056AE1F" w14:textId="2B6ED347" w:rsidR="00837399" w:rsidRDefault="00837399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6313F7A5" w14:textId="77777777" w:rsidR="00BA79DB" w:rsidRDefault="00BA79D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95C14" w14:textId="77777777" w:rsidR="009C03C2" w:rsidRDefault="009C03C2" w:rsidP="00D66628">
      <w:pPr>
        <w:spacing w:after="0" w:line="240" w:lineRule="auto"/>
      </w:pPr>
      <w:r>
        <w:separator/>
      </w:r>
    </w:p>
  </w:footnote>
  <w:footnote w:type="continuationSeparator" w:id="0">
    <w:p w14:paraId="46BE7543" w14:textId="77777777" w:rsidR="009C03C2" w:rsidRDefault="009C03C2" w:rsidP="00D66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C805B" w14:textId="7A117D6B" w:rsidR="00BA79DB" w:rsidRDefault="00BA79DB" w:rsidP="00536B16">
    <w:pPr>
      <w:pStyle w:val="a9"/>
      <w:tabs>
        <w:tab w:val="clear" w:pos="4252"/>
        <w:tab w:val="clear" w:pos="8504"/>
        <w:tab w:val="left" w:pos="3810"/>
      </w:tabs>
    </w:pPr>
    <w:r>
      <w:tab/>
    </w:r>
  </w:p>
  <w:p w14:paraId="45F99393" w14:textId="5779CF66" w:rsidR="00BA79DB" w:rsidRPr="00837399" w:rsidRDefault="00BA79DB" w:rsidP="00536B16">
    <w:pPr>
      <w:pStyle w:val="a9"/>
      <w:tabs>
        <w:tab w:val="clear" w:pos="4252"/>
        <w:tab w:val="clear" w:pos="8504"/>
        <w:tab w:val="left" w:pos="381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34CF2"/>
    <w:multiLevelType w:val="hybridMultilevel"/>
    <w:tmpl w:val="6CF0C6AC"/>
    <w:lvl w:ilvl="0" w:tplc="C1C4347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FE2548"/>
    <w:multiLevelType w:val="hybridMultilevel"/>
    <w:tmpl w:val="85F810C2"/>
    <w:lvl w:ilvl="0" w:tplc="4C3872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04BA5"/>
    <w:multiLevelType w:val="hybridMultilevel"/>
    <w:tmpl w:val="77E880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56499"/>
    <w:multiLevelType w:val="hybridMultilevel"/>
    <w:tmpl w:val="E974AA54"/>
    <w:lvl w:ilvl="0" w:tplc="FAEAA1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B47A8"/>
    <w:multiLevelType w:val="hybridMultilevel"/>
    <w:tmpl w:val="869EEEA6"/>
    <w:lvl w:ilvl="0" w:tplc="3F028060">
      <w:numFmt w:val="bullet"/>
      <w:lvlText w:val="＊"/>
      <w:lvlJc w:val="left"/>
      <w:pPr>
        <w:ind w:left="720" w:hanging="360"/>
      </w:pPr>
      <w:rPr>
        <w:rFonts w:ascii="ＭＳ 明朝" w:eastAsia="ＭＳ 明朝" w:hAnsi="ＭＳ 明朝" w:cs="Calibr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366E6376"/>
    <w:multiLevelType w:val="hybridMultilevel"/>
    <w:tmpl w:val="CFDCE1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D23A1"/>
    <w:multiLevelType w:val="hybridMultilevel"/>
    <w:tmpl w:val="CF0212EE"/>
    <w:lvl w:ilvl="0" w:tplc="A6DAABBC">
      <w:start w:val="8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="Calibr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54A04EB7"/>
    <w:multiLevelType w:val="hybridMultilevel"/>
    <w:tmpl w:val="578630D2"/>
    <w:lvl w:ilvl="0" w:tplc="C8A4DB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u w:color="000000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BA80EAE"/>
    <w:multiLevelType w:val="hybridMultilevel"/>
    <w:tmpl w:val="B2E4534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022AE"/>
    <w:multiLevelType w:val="hybridMultilevel"/>
    <w:tmpl w:val="56C06890"/>
    <w:lvl w:ilvl="0" w:tplc="C54811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0F136AF"/>
    <w:multiLevelType w:val="hybridMultilevel"/>
    <w:tmpl w:val="D7CC38F8"/>
    <w:lvl w:ilvl="0" w:tplc="B9384942">
      <w:start w:val="2018"/>
      <w:numFmt w:val="bullet"/>
      <w:lvlText w:val="-"/>
      <w:lvlJc w:val="left"/>
      <w:pPr>
        <w:ind w:left="555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995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95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95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95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95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95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95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95" w:hanging="400"/>
      </w:pPr>
      <w:rPr>
        <w:rFonts w:ascii="Wingdings" w:hAnsi="Wingdings" w:hint="default"/>
      </w:rPr>
    </w:lvl>
  </w:abstractNum>
  <w:abstractNum w:abstractNumId="11" w15:restartNumberingAfterBreak="0">
    <w:nsid w:val="6870652A"/>
    <w:multiLevelType w:val="hybridMultilevel"/>
    <w:tmpl w:val="ABB006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242844"/>
    <w:multiLevelType w:val="hybridMultilevel"/>
    <w:tmpl w:val="A67A4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721039E"/>
    <w:multiLevelType w:val="hybridMultilevel"/>
    <w:tmpl w:val="29EA5C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9D7CC6"/>
    <w:multiLevelType w:val="hybridMultilevel"/>
    <w:tmpl w:val="0F1C22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2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3"/>
  </w:num>
  <w:num w:numId="7">
    <w:abstractNumId w:val="11"/>
  </w:num>
  <w:num w:numId="8">
    <w:abstractNumId w:val="8"/>
  </w:num>
  <w:num w:numId="9">
    <w:abstractNumId w:val="9"/>
  </w:num>
  <w:num w:numId="10">
    <w:abstractNumId w:val="4"/>
  </w:num>
  <w:num w:numId="11">
    <w:abstractNumId w:val="10"/>
  </w:num>
  <w:num w:numId="12">
    <w:abstractNumId w:val="6"/>
  </w:num>
  <w:num w:numId="13">
    <w:abstractNumId w:val="12"/>
  </w:num>
  <w:num w:numId="14">
    <w:abstractNumId w:val="0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Y0NDAytLQ0NjVV0lEKTi0uzszPAykwrAUAv7guuiwAAAA="/>
  </w:docVars>
  <w:rsids>
    <w:rsidRoot w:val="000E61FF"/>
    <w:rsid w:val="00003C18"/>
    <w:rsid w:val="0000464C"/>
    <w:rsid w:val="0000503F"/>
    <w:rsid w:val="00005A61"/>
    <w:rsid w:val="000073A7"/>
    <w:rsid w:val="000132AF"/>
    <w:rsid w:val="000254CC"/>
    <w:rsid w:val="00026DE3"/>
    <w:rsid w:val="000315AA"/>
    <w:rsid w:val="00035E18"/>
    <w:rsid w:val="00042839"/>
    <w:rsid w:val="000472B9"/>
    <w:rsid w:val="00057546"/>
    <w:rsid w:val="0006767F"/>
    <w:rsid w:val="00070D54"/>
    <w:rsid w:val="00074CD6"/>
    <w:rsid w:val="00084B73"/>
    <w:rsid w:val="00084D26"/>
    <w:rsid w:val="000925A8"/>
    <w:rsid w:val="00094B26"/>
    <w:rsid w:val="00097CE6"/>
    <w:rsid w:val="000A1434"/>
    <w:rsid w:val="000A2069"/>
    <w:rsid w:val="000A7D37"/>
    <w:rsid w:val="000B021E"/>
    <w:rsid w:val="000B302B"/>
    <w:rsid w:val="000B522B"/>
    <w:rsid w:val="000B66A4"/>
    <w:rsid w:val="000B7AAC"/>
    <w:rsid w:val="000C0013"/>
    <w:rsid w:val="000C39CE"/>
    <w:rsid w:val="000C59E3"/>
    <w:rsid w:val="000C6285"/>
    <w:rsid w:val="000C76DB"/>
    <w:rsid w:val="000C7B24"/>
    <w:rsid w:val="000D2F57"/>
    <w:rsid w:val="000D56CE"/>
    <w:rsid w:val="000D58E7"/>
    <w:rsid w:val="000E61FF"/>
    <w:rsid w:val="000F10D3"/>
    <w:rsid w:val="000F4CAE"/>
    <w:rsid w:val="000F55EC"/>
    <w:rsid w:val="000F6646"/>
    <w:rsid w:val="00101E08"/>
    <w:rsid w:val="00112364"/>
    <w:rsid w:val="00113710"/>
    <w:rsid w:val="001174C2"/>
    <w:rsid w:val="00120DC9"/>
    <w:rsid w:val="00126733"/>
    <w:rsid w:val="00127AA5"/>
    <w:rsid w:val="001321F2"/>
    <w:rsid w:val="001343D9"/>
    <w:rsid w:val="00134F81"/>
    <w:rsid w:val="00135096"/>
    <w:rsid w:val="00141EE9"/>
    <w:rsid w:val="001441E0"/>
    <w:rsid w:val="0014631D"/>
    <w:rsid w:val="00157AD2"/>
    <w:rsid w:val="00157B8C"/>
    <w:rsid w:val="00160C23"/>
    <w:rsid w:val="00162518"/>
    <w:rsid w:val="00166F33"/>
    <w:rsid w:val="00171AE0"/>
    <w:rsid w:val="00175751"/>
    <w:rsid w:val="00180442"/>
    <w:rsid w:val="00186414"/>
    <w:rsid w:val="00190BF6"/>
    <w:rsid w:val="00191312"/>
    <w:rsid w:val="0019133C"/>
    <w:rsid w:val="00191DBD"/>
    <w:rsid w:val="00195136"/>
    <w:rsid w:val="001A37AE"/>
    <w:rsid w:val="001B01A3"/>
    <w:rsid w:val="001B1AA4"/>
    <w:rsid w:val="001B508E"/>
    <w:rsid w:val="001B5AFA"/>
    <w:rsid w:val="001C1564"/>
    <w:rsid w:val="001D0399"/>
    <w:rsid w:val="001D230D"/>
    <w:rsid w:val="001D6809"/>
    <w:rsid w:val="001F2A60"/>
    <w:rsid w:val="0020025F"/>
    <w:rsid w:val="002032DB"/>
    <w:rsid w:val="00203A39"/>
    <w:rsid w:val="0021252E"/>
    <w:rsid w:val="00213829"/>
    <w:rsid w:val="0022761D"/>
    <w:rsid w:val="00235614"/>
    <w:rsid w:val="00236D0A"/>
    <w:rsid w:val="0024040F"/>
    <w:rsid w:val="002429BF"/>
    <w:rsid w:val="00263B79"/>
    <w:rsid w:val="00270F37"/>
    <w:rsid w:val="0027383B"/>
    <w:rsid w:val="0027428B"/>
    <w:rsid w:val="00277852"/>
    <w:rsid w:val="0028263E"/>
    <w:rsid w:val="00285184"/>
    <w:rsid w:val="002A0472"/>
    <w:rsid w:val="002A0AFF"/>
    <w:rsid w:val="002A44C6"/>
    <w:rsid w:val="002B0D60"/>
    <w:rsid w:val="002B0F5B"/>
    <w:rsid w:val="002B1A58"/>
    <w:rsid w:val="002B1F17"/>
    <w:rsid w:val="002B5C1C"/>
    <w:rsid w:val="002C134A"/>
    <w:rsid w:val="002C3531"/>
    <w:rsid w:val="002D183B"/>
    <w:rsid w:val="002D2E31"/>
    <w:rsid w:val="002D35FD"/>
    <w:rsid w:val="002D4721"/>
    <w:rsid w:val="002D7848"/>
    <w:rsid w:val="002E5446"/>
    <w:rsid w:val="002E5ECA"/>
    <w:rsid w:val="002F4F2B"/>
    <w:rsid w:val="002F646A"/>
    <w:rsid w:val="002F6699"/>
    <w:rsid w:val="0030003A"/>
    <w:rsid w:val="003022D2"/>
    <w:rsid w:val="00302854"/>
    <w:rsid w:val="00303CCF"/>
    <w:rsid w:val="00306B4D"/>
    <w:rsid w:val="00316153"/>
    <w:rsid w:val="00324BD1"/>
    <w:rsid w:val="00326C1D"/>
    <w:rsid w:val="00327E51"/>
    <w:rsid w:val="00331DA7"/>
    <w:rsid w:val="00333E06"/>
    <w:rsid w:val="00333E9C"/>
    <w:rsid w:val="00346B32"/>
    <w:rsid w:val="00353643"/>
    <w:rsid w:val="00353B83"/>
    <w:rsid w:val="0035607B"/>
    <w:rsid w:val="00360CD6"/>
    <w:rsid w:val="00360EDF"/>
    <w:rsid w:val="00361419"/>
    <w:rsid w:val="003632F1"/>
    <w:rsid w:val="003663DA"/>
    <w:rsid w:val="003700D9"/>
    <w:rsid w:val="00371CD6"/>
    <w:rsid w:val="003811DA"/>
    <w:rsid w:val="00383422"/>
    <w:rsid w:val="0038404F"/>
    <w:rsid w:val="0038540E"/>
    <w:rsid w:val="00386C5C"/>
    <w:rsid w:val="00387D33"/>
    <w:rsid w:val="00395AC1"/>
    <w:rsid w:val="003A2662"/>
    <w:rsid w:val="003A7172"/>
    <w:rsid w:val="003B18B9"/>
    <w:rsid w:val="003B35EF"/>
    <w:rsid w:val="003B3B13"/>
    <w:rsid w:val="003B79C8"/>
    <w:rsid w:val="003C094F"/>
    <w:rsid w:val="003C0D57"/>
    <w:rsid w:val="003C3553"/>
    <w:rsid w:val="003C564F"/>
    <w:rsid w:val="003D1C6A"/>
    <w:rsid w:val="003D39D7"/>
    <w:rsid w:val="003E0B2F"/>
    <w:rsid w:val="003E720E"/>
    <w:rsid w:val="003F18CA"/>
    <w:rsid w:val="003F56DB"/>
    <w:rsid w:val="003F681B"/>
    <w:rsid w:val="00401D93"/>
    <w:rsid w:val="00403FD4"/>
    <w:rsid w:val="00404DC0"/>
    <w:rsid w:val="00405400"/>
    <w:rsid w:val="00421CDE"/>
    <w:rsid w:val="00425187"/>
    <w:rsid w:val="004277B4"/>
    <w:rsid w:val="00431F16"/>
    <w:rsid w:val="00432158"/>
    <w:rsid w:val="00434C6E"/>
    <w:rsid w:val="004422FA"/>
    <w:rsid w:val="00451B99"/>
    <w:rsid w:val="00453C88"/>
    <w:rsid w:val="0045483E"/>
    <w:rsid w:val="00465C4F"/>
    <w:rsid w:val="00466862"/>
    <w:rsid w:val="004674BC"/>
    <w:rsid w:val="004717B5"/>
    <w:rsid w:val="004733C6"/>
    <w:rsid w:val="00481917"/>
    <w:rsid w:val="00493A13"/>
    <w:rsid w:val="00495EB7"/>
    <w:rsid w:val="004A0ADB"/>
    <w:rsid w:val="004A2596"/>
    <w:rsid w:val="004A42CE"/>
    <w:rsid w:val="004A42EE"/>
    <w:rsid w:val="004A4820"/>
    <w:rsid w:val="004A4859"/>
    <w:rsid w:val="004A638D"/>
    <w:rsid w:val="004A7137"/>
    <w:rsid w:val="004B1729"/>
    <w:rsid w:val="004B1D6E"/>
    <w:rsid w:val="004C0C56"/>
    <w:rsid w:val="004C6F7C"/>
    <w:rsid w:val="004C7E64"/>
    <w:rsid w:val="004D0A10"/>
    <w:rsid w:val="004D3A3F"/>
    <w:rsid w:val="004D4060"/>
    <w:rsid w:val="004D6D51"/>
    <w:rsid w:val="004D79C5"/>
    <w:rsid w:val="004E292F"/>
    <w:rsid w:val="004F0FDC"/>
    <w:rsid w:val="004F454C"/>
    <w:rsid w:val="004F4F96"/>
    <w:rsid w:val="004F5C41"/>
    <w:rsid w:val="004F7FCF"/>
    <w:rsid w:val="00502B7B"/>
    <w:rsid w:val="0050524B"/>
    <w:rsid w:val="005131CB"/>
    <w:rsid w:val="005200FF"/>
    <w:rsid w:val="005207DA"/>
    <w:rsid w:val="00520D42"/>
    <w:rsid w:val="00523306"/>
    <w:rsid w:val="00531648"/>
    <w:rsid w:val="00536B16"/>
    <w:rsid w:val="0055326F"/>
    <w:rsid w:val="00555C11"/>
    <w:rsid w:val="005602B2"/>
    <w:rsid w:val="00561F6D"/>
    <w:rsid w:val="00566C78"/>
    <w:rsid w:val="00572F6B"/>
    <w:rsid w:val="005737B1"/>
    <w:rsid w:val="00583528"/>
    <w:rsid w:val="0058453A"/>
    <w:rsid w:val="00592D0C"/>
    <w:rsid w:val="005A3427"/>
    <w:rsid w:val="005B43CD"/>
    <w:rsid w:val="005C0E75"/>
    <w:rsid w:val="005C669F"/>
    <w:rsid w:val="005D0E2C"/>
    <w:rsid w:val="005D21D5"/>
    <w:rsid w:val="005D5E31"/>
    <w:rsid w:val="005E11D0"/>
    <w:rsid w:val="005E23CA"/>
    <w:rsid w:val="005E3338"/>
    <w:rsid w:val="005E3376"/>
    <w:rsid w:val="005E7198"/>
    <w:rsid w:val="005F3020"/>
    <w:rsid w:val="00603AD3"/>
    <w:rsid w:val="00610799"/>
    <w:rsid w:val="00611169"/>
    <w:rsid w:val="006150C5"/>
    <w:rsid w:val="00615472"/>
    <w:rsid w:val="00643AF1"/>
    <w:rsid w:val="00644BC1"/>
    <w:rsid w:val="006558A1"/>
    <w:rsid w:val="00657DB4"/>
    <w:rsid w:val="00661D55"/>
    <w:rsid w:val="0067081A"/>
    <w:rsid w:val="00673580"/>
    <w:rsid w:val="00680C4E"/>
    <w:rsid w:val="006870A9"/>
    <w:rsid w:val="006908B8"/>
    <w:rsid w:val="00697BC7"/>
    <w:rsid w:val="006A525B"/>
    <w:rsid w:val="006A6D43"/>
    <w:rsid w:val="006B0CBD"/>
    <w:rsid w:val="006C5922"/>
    <w:rsid w:val="006C76FD"/>
    <w:rsid w:val="006D0693"/>
    <w:rsid w:val="006D30DF"/>
    <w:rsid w:val="006D3993"/>
    <w:rsid w:val="006D531D"/>
    <w:rsid w:val="006E09F5"/>
    <w:rsid w:val="006F22DB"/>
    <w:rsid w:val="006F2A11"/>
    <w:rsid w:val="006F37EB"/>
    <w:rsid w:val="006F595A"/>
    <w:rsid w:val="006F6435"/>
    <w:rsid w:val="007046F9"/>
    <w:rsid w:val="0070565D"/>
    <w:rsid w:val="0070680E"/>
    <w:rsid w:val="007104FF"/>
    <w:rsid w:val="00710C66"/>
    <w:rsid w:val="0071100C"/>
    <w:rsid w:val="00711312"/>
    <w:rsid w:val="00724DD5"/>
    <w:rsid w:val="007267DC"/>
    <w:rsid w:val="00727E7D"/>
    <w:rsid w:val="007321BF"/>
    <w:rsid w:val="00733EC9"/>
    <w:rsid w:val="00740EEE"/>
    <w:rsid w:val="00743D09"/>
    <w:rsid w:val="00744494"/>
    <w:rsid w:val="007450E4"/>
    <w:rsid w:val="00760AC3"/>
    <w:rsid w:val="00762CEA"/>
    <w:rsid w:val="0077497A"/>
    <w:rsid w:val="00774EAC"/>
    <w:rsid w:val="00777553"/>
    <w:rsid w:val="00780CF0"/>
    <w:rsid w:val="00796501"/>
    <w:rsid w:val="007A0997"/>
    <w:rsid w:val="007A0C28"/>
    <w:rsid w:val="007B1025"/>
    <w:rsid w:val="007C6CE9"/>
    <w:rsid w:val="007D0463"/>
    <w:rsid w:val="007D78A6"/>
    <w:rsid w:val="007E11C5"/>
    <w:rsid w:val="007E1D65"/>
    <w:rsid w:val="007E4881"/>
    <w:rsid w:val="007E49C9"/>
    <w:rsid w:val="007F23BC"/>
    <w:rsid w:val="00802515"/>
    <w:rsid w:val="008035A0"/>
    <w:rsid w:val="00803E23"/>
    <w:rsid w:val="00807AD1"/>
    <w:rsid w:val="0081297E"/>
    <w:rsid w:val="00822387"/>
    <w:rsid w:val="0083469C"/>
    <w:rsid w:val="00836E7F"/>
    <w:rsid w:val="00837203"/>
    <w:rsid w:val="00837399"/>
    <w:rsid w:val="0084469B"/>
    <w:rsid w:val="0084613F"/>
    <w:rsid w:val="00850789"/>
    <w:rsid w:val="00850840"/>
    <w:rsid w:val="00852C32"/>
    <w:rsid w:val="008549F5"/>
    <w:rsid w:val="00856502"/>
    <w:rsid w:val="0086624B"/>
    <w:rsid w:val="0086699A"/>
    <w:rsid w:val="00866B16"/>
    <w:rsid w:val="0087489E"/>
    <w:rsid w:val="0088304C"/>
    <w:rsid w:val="00895E06"/>
    <w:rsid w:val="008A485B"/>
    <w:rsid w:val="008B5759"/>
    <w:rsid w:val="008C048E"/>
    <w:rsid w:val="008C6A1F"/>
    <w:rsid w:val="008C6AFA"/>
    <w:rsid w:val="008D09D0"/>
    <w:rsid w:val="008D7B08"/>
    <w:rsid w:val="008E33C6"/>
    <w:rsid w:val="008F160D"/>
    <w:rsid w:val="008F5570"/>
    <w:rsid w:val="008F736A"/>
    <w:rsid w:val="0090116F"/>
    <w:rsid w:val="009023AC"/>
    <w:rsid w:val="00903CE4"/>
    <w:rsid w:val="00904E12"/>
    <w:rsid w:val="00907DCB"/>
    <w:rsid w:val="009103ED"/>
    <w:rsid w:val="00910CCD"/>
    <w:rsid w:val="00920ECF"/>
    <w:rsid w:val="0092251E"/>
    <w:rsid w:val="00922C07"/>
    <w:rsid w:val="00923A0B"/>
    <w:rsid w:val="00925E9D"/>
    <w:rsid w:val="00931BCA"/>
    <w:rsid w:val="0093315A"/>
    <w:rsid w:val="009351AE"/>
    <w:rsid w:val="0094365E"/>
    <w:rsid w:val="00943CE2"/>
    <w:rsid w:val="00943D5B"/>
    <w:rsid w:val="00950550"/>
    <w:rsid w:val="00950A3E"/>
    <w:rsid w:val="00950E5A"/>
    <w:rsid w:val="00952E95"/>
    <w:rsid w:val="00954224"/>
    <w:rsid w:val="009547A4"/>
    <w:rsid w:val="00956018"/>
    <w:rsid w:val="00956987"/>
    <w:rsid w:val="00966492"/>
    <w:rsid w:val="009743EF"/>
    <w:rsid w:val="00974B62"/>
    <w:rsid w:val="009805DE"/>
    <w:rsid w:val="00981739"/>
    <w:rsid w:val="009950D7"/>
    <w:rsid w:val="009A1F51"/>
    <w:rsid w:val="009A4186"/>
    <w:rsid w:val="009B2832"/>
    <w:rsid w:val="009B3F3C"/>
    <w:rsid w:val="009C03C2"/>
    <w:rsid w:val="009C3110"/>
    <w:rsid w:val="009C5CCD"/>
    <w:rsid w:val="009C6DAD"/>
    <w:rsid w:val="009C7B69"/>
    <w:rsid w:val="009D07BB"/>
    <w:rsid w:val="009D44AE"/>
    <w:rsid w:val="009D615A"/>
    <w:rsid w:val="009D633F"/>
    <w:rsid w:val="009E43A5"/>
    <w:rsid w:val="009E7279"/>
    <w:rsid w:val="009F0E7D"/>
    <w:rsid w:val="009F2EB5"/>
    <w:rsid w:val="009F6471"/>
    <w:rsid w:val="00A072E9"/>
    <w:rsid w:val="00A07FA6"/>
    <w:rsid w:val="00A134C5"/>
    <w:rsid w:val="00A220A7"/>
    <w:rsid w:val="00A2244F"/>
    <w:rsid w:val="00A22F18"/>
    <w:rsid w:val="00A24518"/>
    <w:rsid w:val="00A2767D"/>
    <w:rsid w:val="00A36968"/>
    <w:rsid w:val="00A370A3"/>
    <w:rsid w:val="00A51386"/>
    <w:rsid w:val="00A52652"/>
    <w:rsid w:val="00A52EA4"/>
    <w:rsid w:val="00A56873"/>
    <w:rsid w:val="00A606A2"/>
    <w:rsid w:val="00A64FC8"/>
    <w:rsid w:val="00A65B7C"/>
    <w:rsid w:val="00A807E0"/>
    <w:rsid w:val="00A85ED6"/>
    <w:rsid w:val="00A9067B"/>
    <w:rsid w:val="00A93845"/>
    <w:rsid w:val="00A94466"/>
    <w:rsid w:val="00A94890"/>
    <w:rsid w:val="00A960E9"/>
    <w:rsid w:val="00AA769E"/>
    <w:rsid w:val="00AB48D5"/>
    <w:rsid w:val="00AB5A63"/>
    <w:rsid w:val="00AC409E"/>
    <w:rsid w:val="00AD07A2"/>
    <w:rsid w:val="00AD53D0"/>
    <w:rsid w:val="00AD5511"/>
    <w:rsid w:val="00AE5322"/>
    <w:rsid w:val="00B0163C"/>
    <w:rsid w:val="00B07A6C"/>
    <w:rsid w:val="00B1459F"/>
    <w:rsid w:val="00B26690"/>
    <w:rsid w:val="00B333FE"/>
    <w:rsid w:val="00B402E8"/>
    <w:rsid w:val="00B40A13"/>
    <w:rsid w:val="00B457A8"/>
    <w:rsid w:val="00B50571"/>
    <w:rsid w:val="00B579E9"/>
    <w:rsid w:val="00B60FD7"/>
    <w:rsid w:val="00B66949"/>
    <w:rsid w:val="00B67680"/>
    <w:rsid w:val="00B67B2C"/>
    <w:rsid w:val="00B73A4A"/>
    <w:rsid w:val="00B81131"/>
    <w:rsid w:val="00B8542B"/>
    <w:rsid w:val="00B8582B"/>
    <w:rsid w:val="00B86592"/>
    <w:rsid w:val="00B9085B"/>
    <w:rsid w:val="00B9112A"/>
    <w:rsid w:val="00B92F91"/>
    <w:rsid w:val="00B9728D"/>
    <w:rsid w:val="00BA1B14"/>
    <w:rsid w:val="00BA2D01"/>
    <w:rsid w:val="00BA309A"/>
    <w:rsid w:val="00BA6802"/>
    <w:rsid w:val="00BA79DB"/>
    <w:rsid w:val="00BB374D"/>
    <w:rsid w:val="00BC4E43"/>
    <w:rsid w:val="00BC6D96"/>
    <w:rsid w:val="00BD235C"/>
    <w:rsid w:val="00BD48AC"/>
    <w:rsid w:val="00BD4C7D"/>
    <w:rsid w:val="00BD4E09"/>
    <w:rsid w:val="00BE3249"/>
    <w:rsid w:val="00BE3E03"/>
    <w:rsid w:val="00BE7B6A"/>
    <w:rsid w:val="00BF13B1"/>
    <w:rsid w:val="00BF143F"/>
    <w:rsid w:val="00BF1AB7"/>
    <w:rsid w:val="00BF2E97"/>
    <w:rsid w:val="00BF6B67"/>
    <w:rsid w:val="00C04509"/>
    <w:rsid w:val="00C167A9"/>
    <w:rsid w:val="00C20E3B"/>
    <w:rsid w:val="00C237C1"/>
    <w:rsid w:val="00C271FE"/>
    <w:rsid w:val="00C27D16"/>
    <w:rsid w:val="00C33C72"/>
    <w:rsid w:val="00C43F7D"/>
    <w:rsid w:val="00C4405F"/>
    <w:rsid w:val="00C56C67"/>
    <w:rsid w:val="00C576FE"/>
    <w:rsid w:val="00C64879"/>
    <w:rsid w:val="00C719BA"/>
    <w:rsid w:val="00C71F9D"/>
    <w:rsid w:val="00C74863"/>
    <w:rsid w:val="00C81C69"/>
    <w:rsid w:val="00C823FC"/>
    <w:rsid w:val="00C8401D"/>
    <w:rsid w:val="00CA3BC3"/>
    <w:rsid w:val="00CA3EC2"/>
    <w:rsid w:val="00CA656E"/>
    <w:rsid w:val="00CA701E"/>
    <w:rsid w:val="00CB3D84"/>
    <w:rsid w:val="00CB57EA"/>
    <w:rsid w:val="00CC1C19"/>
    <w:rsid w:val="00CC77F8"/>
    <w:rsid w:val="00CD6442"/>
    <w:rsid w:val="00CD6D9F"/>
    <w:rsid w:val="00CE225C"/>
    <w:rsid w:val="00CE2682"/>
    <w:rsid w:val="00CE3738"/>
    <w:rsid w:val="00CF0776"/>
    <w:rsid w:val="00CF4488"/>
    <w:rsid w:val="00CF589E"/>
    <w:rsid w:val="00D017D8"/>
    <w:rsid w:val="00D07DE2"/>
    <w:rsid w:val="00D20311"/>
    <w:rsid w:val="00D2672A"/>
    <w:rsid w:val="00D3143B"/>
    <w:rsid w:val="00D31482"/>
    <w:rsid w:val="00D330A8"/>
    <w:rsid w:val="00D34A03"/>
    <w:rsid w:val="00D34A49"/>
    <w:rsid w:val="00D34D8B"/>
    <w:rsid w:val="00D37EC2"/>
    <w:rsid w:val="00D43B0D"/>
    <w:rsid w:val="00D5091D"/>
    <w:rsid w:val="00D51FFC"/>
    <w:rsid w:val="00D55E7F"/>
    <w:rsid w:val="00D66628"/>
    <w:rsid w:val="00D72D0A"/>
    <w:rsid w:val="00D74CD1"/>
    <w:rsid w:val="00D8517E"/>
    <w:rsid w:val="00D95944"/>
    <w:rsid w:val="00DA0495"/>
    <w:rsid w:val="00DA1502"/>
    <w:rsid w:val="00DA6AB2"/>
    <w:rsid w:val="00DB3639"/>
    <w:rsid w:val="00DB5DA5"/>
    <w:rsid w:val="00DB6F2E"/>
    <w:rsid w:val="00DB7BE1"/>
    <w:rsid w:val="00DC0652"/>
    <w:rsid w:val="00DC0938"/>
    <w:rsid w:val="00DC1483"/>
    <w:rsid w:val="00DC3D22"/>
    <w:rsid w:val="00DC3DB2"/>
    <w:rsid w:val="00DC620F"/>
    <w:rsid w:val="00DC7637"/>
    <w:rsid w:val="00DC7E15"/>
    <w:rsid w:val="00DD05EB"/>
    <w:rsid w:val="00DD0B00"/>
    <w:rsid w:val="00DE6401"/>
    <w:rsid w:val="00DE64AD"/>
    <w:rsid w:val="00DE6F3C"/>
    <w:rsid w:val="00DF2D00"/>
    <w:rsid w:val="00DF7246"/>
    <w:rsid w:val="00E036AB"/>
    <w:rsid w:val="00E0423A"/>
    <w:rsid w:val="00E05E34"/>
    <w:rsid w:val="00E061C8"/>
    <w:rsid w:val="00E1187E"/>
    <w:rsid w:val="00E138C1"/>
    <w:rsid w:val="00E179A3"/>
    <w:rsid w:val="00E20E8D"/>
    <w:rsid w:val="00E2675D"/>
    <w:rsid w:val="00E4483A"/>
    <w:rsid w:val="00E516EB"/>
    <w:rsid w:val="00E525D4"/>
    <w:rsid w:val="00E60D5B"/>
    <w:rsid w:val="00E64F82"/>
    <w:rsid w:val="00E664DD"/>
    <w:rsid w:val="00E712B7"/>
    <w:rsid w:val="00E7205D"/>
    <w:rsid w:val="00E762E6"/>
    <w:rsid w:val="00E80F2D"/>
    <w:rsid w:val="00E83EC3"/>
    <w:rsid w:val="00E84C87"/>
    <w:rsid w:val="00E8760D"/>
    <w:rsid w:val="00E92810"/>
    <w:rsid w:val="00E92A83"/>
    <w:rsid w:val="00E95395"/>
    <w:rsid w:val="00E95540"/>
    <w:rsid w:val="00E97A7D"/>
    <w:rsid w:val="00EA2AAC"/>
    <w:rsid w:val="00EA4563"/>
    <w:rsid w:val="00EA45C8"/>
    <w:rsid w:val="00EA4D91"/>
    <w:rsid w:val="00EA4E01"/>
    <w:rsid w:val="00EB5C5C"/>
    <w:rsid w:val="00EB62A3"/>
    <w:rsid w:val="00EC0A2E"/>
    <w:rsid w:val="00EC20DC"/>
    <w:rsid w:val="00EC6B3E"/>
    <w:rsid w:val="00ED4537"/>
    <w:rsid w:val="00ED558B"/>
    <w:rsid w:val="00ED75D4"/>
    <w:rsid w:val="00ED7F8C"/>
    <w:rsid w:val="00EE08EC"/>
    <w:rsid w:val="00EE5AB8"/>
    <w:rsid w:val="00EE6050"/>
    <w:rsid w:val="00EF14F3"/>
    <w:rsid w:val="00EF42C8"/>
    <w:rsid w:val="00EF5A95"/>
    <w:rsid w:val="00F029EA"/>
    <w:rsid w:val="00F12CBA"/>
    <w:rsid w:val="00F13FA4"/>
    <w:rsid w:val="00F209C8"/>
    <w:rsid w:val="00F21594"/>
    <w:rsid w:val="00F216EF"/>
    <w:rsid w:val="00F24026"/>
    <w:rsid w:val="00F24254"/>
    <w:rsid w:val="00F24336"/>
    <w:rsid w:val="00F24732"/>
    <w:rsid w:val="00F34EDD"/>
    <w:rsid w:val="00F40D40"/>
    <w:rsid w:val="00F446C4"/>
    <w:rsid w:val="00F46A42"/>
    <w:rsid w:val="00F46FFD"/>
    <w:rsid w:val="00F517B3"/>
    <w:rsid w:val="00F51FBF"/>
    <w:rsid w:val="00F5281D"/>
    <w:rsid w:val="00F53877"/>
    <w:rsid w:val="00F55AB4"/>
    <w:rsid w:val="00F564C8"/>
    <w:rsid w:val="00F56F44"/>
    <w:rsid w:val="00F6072C"/>
    <w:rsid w:val="00F617A7"/>
    <w:rsid w:val="00F65569"/>
    <w:rsid w:val="00F72CD5"/>
    <w:rsid w:val="00F759F6"/>
    <w:rsid w:val="00F81A96"/>
    <w:rsid w:val="00F90E08"/>
    <w:rsid w:val="00F91187"/>
    <w:rsid w:val="00F9464E"/>
    <w:rsid w:val="00F94A05"/>
    <w:rsid w:val="00FA6037"/>
    <w:rsid w:val="00FB3D20"/>
    <w:rsid w:val="00FB51BA"/>
    <w:rsid w:val="00FC1BE5"/>
    <w:rsid w:val="00FC3262"/>
    <w:rsid w:val="00FC4643"/>
    <w:rsid w:val="00FD0381"/>
    <w:rsid w:val="00FD1D64"/>
    <w:rsid w:val="00FD475A"/>
    <w:rsid w:val="00FE4130"/>
    <w:rsid w:val="00FE78B0"/>
    <w:rsid w:val="00FF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1780CD4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31DA7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7489E"/>
    <w:pPr>
      <w:keepNext/>
      <w:widowControl w:val="0"/>
      <w:pBdr>
        <w:top w:val="single" w:sz="8" w:space="1" w:color="262626" w:themeColor="text1" w:themeTint="D9"/>
        <w:left w:val="single" w:sz="36" w:space="4" w:color="262626" w:themeColor="text1" w:themeTint="D9"/>
        <w:bottom w:val="single" w:sz="8" w:space="1" w:color="262626" w:themeColor="text1" w:themeTint="D9"/>
        <w:right w:val="single" w:sz="8" w:space="4" w:color="262626" w:themeColor="text1" w:themeTint="D9"/>
      </w:pBdr>
      <w:snapToGrid w:val="0"/>
      <w:spacing w:beforeLines="50" w:before="50" w:afterLines="50" w:after="50" w:line="280" w:lineRule="atLeast"/>
      <w:ind w:leftChars="50" w:left="50" w:rightChars="50" w:right="50"/>
      <w:outlineLvl w:val="1"/>
    </w:pPr>
    <w:rPr>
      <w:rFonts w:asciiTheme="majorHAnsi" w:eastAsia="ＭＳ Ｐゴシック" w:hAnsiTheme="majorHAnsi" w:cstheme="majorBidi"/>
      <w:b/>
      <w:kern w:val="2"/>
      <w:sz w:val="24"/>
      <w:lang w:val="en-US" w:eastAsia="ja-JP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85ED6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F589E"/>
    <w:rPr>
      <w:color w:val="0563C1"/>
      <w:u w:val="single"/>
    </w:rPr>
  </w:style>
  <w:style w:type="paragraph" w:styleId="a4">
    <w:name w:val="No Spacing"/>
    <w:basedOn w:val="a"/>
    <w:uiPriority w:val="1"/>
    <w:qFormat/>
    <w:rsid w:val="00CF589E"/>
    <w:pPr>
      <w:spacing w:after="0" w:line="240" w:lineRule="auto"/>
    </w:pPr>
    <w:rPr>
      <w:rFonts w:ascii="Calibri" w:hAnsi="Calibri" w:cs="Times New Roman"/>
    </w:rPr>
  </w:style>
  <w:style w:type="character" w:customStyle="1" w:styleId="ctl00cphcontenttrvcalls0">
    <w:name w:val="ctl00_cphcontent_trvcalls_0"/>
    <w:basedOn w:val="a0"/>
    <w:rsid w:val="00CF589E"/>
  </w:style>
  <w:style w:type="table" w:styleId="a5">
    <w:name w:val="Table Grid"/>
    <w:basedOn w:val="a1"/>
    <w:uiPriority w:val="39"/>
    <w:rsid w:val="00F12CBA"/>
    <w:pPr>
      <w:spacing w:after="0" w:line="240" w:lineRule="auto"/>
    </w:pPr>
    <w:rPr>
      <w:rFonts w:ascii="Calibri"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EA4563"/>
    <w:rPr>
      <w:color w:val="954F72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0A20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0A2069"/>
    <w:rPr>
      <w:rFonts w:ascii="Segoe UI" w:hAnsi="Segoe UI" w:cs="Segoe U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D6662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66628"/>
  </w:style>
  <w:style w:type="paragraph" w:styleId="ab">
    <w:name w:val="footer"/>
    <w:basedOn w:val="a"/>
    <w:link w:val="ac"/>
    <w:uiPriority w:val="99"/>
    <w:unhideWhenUsed/>
    <w:rsid w:val="00D6662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66628"/>
  </w:style>
  <w:style w:type="paragraph" w:customStyle="1" w:styleId="Standard">
    <w:name w:val="Standard"/>
    <w:rsid w:val="00191DBD"/>
    <w:pPr>
      <w:suppressAutoHyphens/>
      <w:autoSpaceDN w:val="0"/>
      <w:spacing w:after="200" w:line="276" w:lineRule="auto"/>
      <w:textAlignment w:val="baseline"/>
    </w:pPr>
    <w:rPr>
      <w:rFonts w:ascii="Calibri" w:hAnsi="Calibri" w:cs="F"/>
      <w:lang w:val="en-US"/>
    </w:rPr>
  </w:style>
  <w:style w:type="paragraph" w:styleId="ad">
    <w:name w:val="List Paragraph"/>
    <w:basedOn w:val="a"/>
    <w:uiPriority w:val="34"/>
    <w:qFormat/>
    <w:rsid w:val="00F209C8"/>
    <w:pPr>
      <w:ind w:leftChars="400" w:left="840"/>
    </w:pPr>
  </w:style>
  <w:style w:type="character" w:customStyle="1" w:styleId="20">
    <w:name w:val="見出し 2 (文字)"/>
    <w:basedOn w:val="a0"/>
    <w:link w:val="2"/>
    <w:uiPriority w:val="9"/>
    <w:rsid w:val="0087489E"/>
    <w:rPr>
      <w:rFonts w:asciiTheme="majorHAnsi" w:eastAsia="ＭＳ Ｐゴシック" w:hAnsiTheme="majorHAnsi" w:cstheme="majorBidi"/>
      <w:b/>
      <w:kern w:val="2"/>
      <w:sz w:val="24"/>
      <w:lang w:val="en-US" w:eastAsia="ja-JP"/>
    </w:rPr>
  </w:style>
  <w:style w:type="table" w:styleId="21">
    <w:name w:val="Plain Table 2"/>
    <w:basedOn w:val="a1"/>
    <w:uiPriority w:val="42"/>
    <w:rsid w:val="002E5EC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10">
    <w:name w:val="見出し 1 (文字)"/>
    <w:basedOn w:val="a0"/>
    <w:link w:val="1"/>
    <w:uiPriority w:val="9"/>
    <w:rsid w:val="00331DA7"/>
    <w:rPr>
      <w:rFonts w:asciiTheme="majorHAnsi" w:eastAsiaTheme="majorEastAsia" w:hAnsiTheme="majorHAnsi" w:cstheme="majorBidi"/>
      <w:sz w:val="24"/>
      <w:szCs w:val="24"/>
    </w:rPr>
  </w:style>
  <w:style w:type="paragraph" w:styleId="ae">
    <w:name w:val="TOC Heading"/>
    <w:basedOn w:val="1"/>
    <w:next w:val="a"/>
    <w:uiPriority w:val="39"/>
    <w:unhideWhenUsed/>
    <w:qFormat/>
    <w:rsid w:val="00331DA7"/>
    <w:pPr>
      <w:keepLines/>
      <w:spacing w:before="240" w:after="0"/>
      <w:outlineLvl w:val="9"/>
    </w:pPr>
    <w:rPr>
      <w:color w:val="2E74B5" w:themeColor="accent1" w:themeShade="BF"/>
      <w:sz w:val="32"/>
      <w:szCs w:val="32"/>
      <w:lang w:val="en-US" w:eastAsia="ja-JP"/>
    </w:rPr>
  </w:style>
  <w:style w:type="paragraph" w:styleId="22">
    <w:name w:val="toc 2"/>
    <w:basedOn w:val="a"/>
    <w:next w:val="a"/>
    <w:autoRedefine/>
    <w:uiPriority w:val="39"/>
    <w:unhideWhenUsed/>
    <w:rsid w:val="00331DA7"/>
    <w:pPr>
      <w:ind w:leftChars="100" w:left="220"/>
    </w:pPr>
  </w:style>
  <w:style w:type="character" w:customStyle="1" w:styleId="40">
    <w:name w:val="見出し 4 (文字)"/>
    <w:basedOn w:val="a0"/>
    <w:link w:val="4"/>
    <w:uiPriority w:val="9"/>
    <w:semiHidden/>
    <w:rsid w:val="00A85ED6"/>
    <w:rPr>
      <w:b/>
      <w:bCs/>
    </w:rPr>
  </w:style>
  <w:style w:type="character" w:styleId="af">
    <w:name w:val="annotation reference"/>
    <w:basedOn w:val="a0"/>
    <w:uiPriority w:val="99"/>
    <w:semiHidden/>
    <w:unhideWhenUsed/>
    <w:rsid w:val="00E712B7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E712B7"/>
  </w:style>
  <w:style w:type="character" w:customStyle="1" w:styleId="af1">
    <w:name w:val="コメント文字列 (文字)"/>
    <w:basedOn w:val="a0"/>
    <w:link w:val="af0"/>
    <w:uiPriority w:val="99"/>
    <w:rsid w:val="00E712B7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712B7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E712B7"/>
    <w:rPr>
      <w:b/>
      <w:bCs/>
    </w:rPr>
  </w:style>
  <w:style w:type="table" w:customStyle="1" w:styleId="TableGrid1">
    <w:name w:val="Table Grid1"/>
    <w:basedOn w:val="a1"/>
    <w:next w:val="a5"/>
    <w:uiPriority w:val="39"/>
    <w:rsid w:val="00B457A8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5"/>
    <w:uiPriority w:val="39"/>
    <w:rsid w:val="004F7FC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解決のメンション1"/>
    <w:basedOn w:val="a0"/>
    <w:uiPriority w:val="99"/>
    <w:semiHidden/>
    <w:unhideWhenUsed/>
    <w:rsid w:val="007E48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3</Characters>
  <DocSecurity>4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3-04T01:36:00Z</dcterms:created>
  <dcterms:modified xsi:type="dcterms:W3CDTF">2022-03-04T01:36:00Z</dcterms:modified>
</cp:coreProperties>
</file>